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2A0ED8" w14:textId="77777777" w:rsidR="007C3BCC" w:rsidRPr="009F05C2" w:rsidRDefault="007C3BCC" w:rsidP="007C3BCC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 w:rsidRPr="009F05C2">
        <w:rPr>
          <w:rFonts w:ascii="Arial" w:hAnsi="Arial" w:cs="Arial"/>
          <w:b/>
          <w:bCs/>
          <w:sz w:val="20"/>
          <w:szCs w:val="20"/>
          <w:lang w:val="en-US"/>
        </w:rPr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9</w:t>
      </w:r>
    </w:p>
    <w:p w14:paraId="26885A3A" w14:textId="77777777" w:rsidR="007C3BCC" w:rsidRDefault="007C3BCC" w:rsidP="007C3BCC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Pr="00425E56">
        <w:rPr>
          <w:rFonts w:ascii="Arial" w:hAnsi="Arial" w:cs="Arial"/>
          <w:sz w:val="20"/>
          <w:szCs w:val="20"/>
          <w:lang w:val="en-US"/>
        </w:rPr>
        <w:t>Guided Lab: Facial Recognition</w:t>
      </w:r>
    </w:p>
    <w:p w14:paraId="57FA20CF" w14:textId="77777777" w:rsidR="007C3BCC" w:rsidRPr="009F05C2" w:rsidRDefault="007C3BCC" w:rsidP="007C3BCC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31C998D1" w14:textId="77777777" w:rsidR="007C3BCC" w:rsidRDefault="007C3BCC" w:rsidP="007C3BCC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1DF847D2" w14:textId="56B3D531" w:rsidR="007C3BCC" w:rsidRPr="008F154C" w:rsidRDefault="00F85AF0" w:rsidP="007C3BCC">
      <w:pPr>
        <w:rPr>
          <w:rFonts w:ascii="Arial" w:hAnsi="Arial" w:cs="Arial"/>
          <w:sz w:val="20"/>
          <w:szCs w:val="20"/>
        </w:rPr>
      </w:pPr>
      <w:r w:rsidRPr="006071A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02111499" wp14:editId="4C069CAE">
            <wp:extent cx="5867400" cy="1320857"/>
            <wp:effectExtent l="0" t="0" r="0" b="0"/>
            <wp:docPr id="19878997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89975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74588" cy="13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F81D" w14:textId="77777777" w:rsidR="007C3BCC" w:rsidRPr="00DF610B" w:rsidRDefault="007C3BCC" w:rsidP="007C3BCC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1: Accessing a notebook instance in Amazon SageMaker</w:t>
      </w:r>
    </w:p>
    <w:p w14:paraId="56264C8C" w14:textId="170BC823" w:rsidR="007C3BCC" w:rsidRPr="00987FD1" w:rsidRDefault="00F85AF0" w:rsidP="007C3BCC">
      <w:pPr>
        <w:rPr>
          <w:rFonts w:ascii="Arial" w:hAnsi="Arial" w:cs="Arial"/>
          <w:sz w:val="20"/>
          <w:szCs w:val="20"/>
        </w:rPr>
      </w:pPr>
      <w:r w:rsidRPr="006071A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C9C4317" wp14:editId="11C6BEC5">
            <wp:extent cx="6096000" cy="1012039"/>
            <wp:effectExtent l="0" t="0" r="0" b="0"/>
            <wp:docPr id="2942260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422607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17894" cy="1015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372CD" w14:textId="77777777" w:rsidR="007C3BCC" w:rsidRPr="00987FD1" w:rsidRDefault="007C3BCC" w:rsidP="007C3BCC">
      <w:pPr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Task 2: Opening a notebook in your notebook instance</w:t>
      </w:r>
    </w:p>
    <w:p w14:paraId="1A67D115" w14:textId="47CF83DE" w:rsidR="007C3BCC" w:rsidRPr="002968E3" w:rsidRDefault="007C3BCC" w:rsidP="007C3BCC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E43D59">
        <w:rPr>
          <w:rFonts w:ascii="Arial" w:hAnsi="Arial" w:cs="Arial"/>
          <w:sz w:val="20"/>
          <w:szCs w:val="20"/>
        </w:rPr>
        <w:t xml:space="preserve">In your JupyterLab environment, go to the file browser in the left pane and locate the </w:t>
      </w:r>
      <w:r w:rsidR="00F85AF0" w:rsidRPr="00F85AF0">
        <w:rPr>
          <w:rFonts w:ascii="Arial" w:hAnsi="Arial" w:cs="Arial"/>
          <w:i/>
          <w:iCs/>
          <w:sz w:val="20"/>
          <w:szCs w:val="20"/>
        </w:rPr>
        <w:t>en_us/05-facedetection.ipynb</w:t>
      </w:r>
      <w:r w:rsidRPr="00E43D59">
        <w:rPr>
          <w:rFonts w:ascii="Arial" w:hAnsi="Arial" w:cs="Arial"/>
          <w:sz w:val="20"/>
          <w:szCs w:val="20"/>
        </w:rPr>
        <w:t xml:space="preserve"> file &amp; open it. </w:t>
      </w:r>
      <w:r w:rsidRPr="00DE212E">
        <w:rPr>
          <w:rFonts w:ascii="Arial" w:hAnsi="Arial" w:cs="Arial"/>
          <w:sz w:val="20"/>
          <w:szCs w:val="20"/>
        </w:rPr>
        <w:t xml:space="preserve"> </w:t>
      </w:r>
      <w:r w:rsidRPr="002968E3">
        <w:rPr>
          <w:rFonts w:ascii="Arial" w:hAnsi="Arial" w:cs="Arial"/>
          <w:sz w:val="20"/>
          <w:szCs w:val="20"/>
        </w:rPr>
        <w:t xml:space="preserve"> </w:t>
      </w:r>
    </w:p>
    <w:p w14:paraId="1BCCC55C" w14:textId="2394BBCA" w:rsidR="007C3BCC" w:rsidRPr="00987FD1" w:rsidRDefault="00F85AF0" w:rsidP="007C3BCC">
      <w:p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BAC08CB" wp14:editId="7524E5E7">
            <wp:extent cx="3081867" cy="1667586"/>
            <wp:effectExtent l="0" t="0" r="4445" b="8890"/>
            <wp:docPr id="15328121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81215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85087" cy="166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C0CC7" w14:textId="77777777" w:rsidR="007C3BCC" w:rsidRPr="00F85AF0" w:rsidRDefault="007C3BCC" w:rsidP="007C3BCC">
      <w:pPr>
        <w:pStyle w:val="ListParagraph"/>
        <w:numPr>
          <w:ilvl w:val="0"/>
          <w:numId w:val="3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Follow the instructions </w:t>
      </w:r>
      <w:r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 the notebook</w:t>
      </w:r>
    </w:p>
    <w:p w14:paraId="670515D8" w14:textId="77777777" w:rsidR="00F85AF0" w:rsidRPr="00F85AF0" w:rsidRDefault="00F85AF0" w:rsidP="00F85AF0">
      <w:pPr>
        <w:pStyle w:val="ListParagraph"/>
        <w:rPr>
          <w:rFonts w:ascii="Arial" w:hAnsi="Arial" w:cs="Arial"/>
          <w:sz w:val="20"/>
          <w:szCs w:val="20"/>
        </w:rPr>
      </w:pPr>
    </w:p>
    <w:p w14:paraId="07BC5882" w14:textId="35653392" w:rsidR="00F85AF0" w:rsidRDefault="00F85AF0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Importing Python packages</w:t>
      </w:r>
    </w:p>
    <w:p w14:paraId="4B764996" w14:textId="07E7839F" w:rsidR="00F85AF0" w:rsidRDefault="00F85AF0" w:rsidP="00F85AF0">
      <w:p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drawing>
          <wp:inline distT="0" distB="0" distL="0" distR="0" wp14:anchorId="57B122E2" wp14:editId="436E6804">
            <wp:extent cx="4944533" cy="1737131"/>
            <wp:effectExtent l="0" t="0" r="0" b="0"/>
            <wp:docPr id="1290215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215136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51363" cy="1739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48851" w14:textId="004F0EEB" w:rsidR="00F85AF0" w:rsidRPr="00F85AF0" w:rsidRDefault="00F85AF0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lastRenderedPageBreak/>
        <w:t>Creating a collection</w:t>
      </w:r>
    </w:p>
    <w:p w14:paraId="61DD428D" w14:textId="5493578D" w:rsidR="00F85AF0" w:rsidRDefault="00F85AF0" w:rsidP="00F85AF0">
      <w:p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drawing>
          <wp:inline distT="0" distB="0" distL="0" distR="0" wp14:anchorId="44C6FA91" wp14:editId="3632C3EE">
            <wp:extent cx="4411133" cy="1287139"/>
            <wp:effectExtent l="0" t="0" r="0" b="8890"/>
            <wp:docPr id="7469268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92688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20387" cy="128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1DA166CD" w14:textId="3C2FA3B9" w:rsidR="00F85AF0" w:rsidRPr="00F85AF0" w:rsidRDefault="00F85AF0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Uploading an image to search</w:t>
      </w:r>
    </w:p>
    <w:p w14:paraId="07EA2239" w14:textId="13F04984" w:rsidR="00F85AF0" w:rsidRDefault="00F85AF0" w:rsidP="00F85AF0">
      <w:p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drawing>
          <wp:inline distT="0" distB="0" distL="0" distR="0" wp14:anchorId="69E28D14" wp14:editId="229A4907">
            <wp:extent cx="2915904" cy="4064000"/>
            <wp:effectExtent l="0" t="0" r="0" b="0"/>
            <wp:docPr id="75600376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00376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3484" cy="407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50AB403D" w14:textId="4F8BAC5B" w:rsidR="00F85AF0" w:rsidRDefault="00F85AF0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Adding the image to the collection</w:t>
      </w:r>
    </w:p>
    <w:p w14:paraId="48FFD5FF" w14:textId="6A0F915E" w:rsidR="00C25CB4" w:rsidRPr="00C25CB4" w:rsidRDefault="00C25CB4" w:rsidP="00C25CB4">
      <w:p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7248A7B3" wp14:editId="2DAE0FD7">
            <wp:extent cx="6130751" cy="3022600"/>
            <wp:effectExtent l="0" t="0" r="3810" b="6350"/>
            <wp:docPr id="20257379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737953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42014" cy="302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2F69" w14:textId="2AC1A13C" w:rsidR="00F85AF0" w:rsidRDefault="00F85AF0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Viewing the bounding box for the detected face</w:t>
      </w:r>
    </w:p>
    <w:p w14:paraId="3B37A50F" w14:textId="31B7A1D7" w:rsidR="00C25CB4" w:rsidRPr="00C25CB4" w:rsidRDefault="00C25CB4" w:rsidP="00C25CB4">
      <w:p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drawing>
          <wp:inline distT="0" distB="0" distL="0" distR="0" wp14:anchorId="5C6DD717" wp14:editId="0B760C4E">
            <wp:extent cx="5122317" cy="5130800"/>
            <wp:effectExtent l="0" t="0" r="2540" b="0"/>
            <wp:docPr id="19271569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7156923" name=""/>
                    <pic:cNvPicPr/>
                  </pic:nvPicPr>
                  <pic:blipFill rotWithShape="1">
                    <a:blip r:embed="rId14"/>
                    <a:srcRect t="1041"/>
                    <a:stretch/>
                  </pic:blipFill>
                  <pic:spPr bwMode="auto">
                    <a:xfrm>
                      <a:off x="0" y="0"/>
                      <a:ext cx="5129053" cy="5137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4FF1FBCA" w14:textId="2486BDF7" w:rsidR="00F85AF0" w:rsidRDefault="00C25CB4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t>Listing faces in the collection</w:t>
      </w:r>
    </w:p>
    <w:p w14:paraId="656E4818" w14:textId="75D903E7" w:rsidR="00C25CB4" w:rsidRPr="00C25CB4" w:rsidRDefault="00C25CB4" w:rsidP="00C25CB4">
      <w:p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21779B46" wp14:editId="3BD09730">
            <wp:extent cx="5977467" cy="2525673"/>
            <wp:effectExtent l="0" t="0" r="4445" b="8255"/>
            <wp:docPr id="21431203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312031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86719" cy="252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DB399" w14:textId="303D1EB1" w:rsidR="00C25CB4" w:rsidRDefault="00C25CB4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t>Finding a face by using the collection</w:t>
      </w:r>
    </w:p>
    <w:p w14:paraId="08CA7469" w14:textId="5626BFBE" w:rsidR="00C25CB4" w:rsidRPr="00C25CB4" w:rsidRDefault="00C25CB4" w:rsidP="00C25CB4">
      <w:p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drawing>
          <wp:inline distT="0" distB="0" distL="0" distR="0" wp14:anchorId="19A86095" wp14:editId="23051D2C">
            <wp:extent cx="2540000" cy="3488817"/>
            <wp:effectExtent l="0" t="0" r="0" b="0"/>
            <wp:docPr id="7798001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9800179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40092" cy="3488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  <w:r w:rsidRPr="00C25CB4">
        <w:rPr>
          <w:rFonts w:ascii="Arial" w:hAnsi="Arial" w:cs="Arial"/>
          <w:sz w:val="20"/>
          <w:szCs w:val="20"/>
        </w:rPr>
        <w:drawing>
          <wp:inline distT="0" distB="0" distL="0" distR="0" wp14:anchorId="7ED4BD07" wp14:editId="71F58DFE">
            <wp:extent cx="3598333" cy="2177650"/>
            <wp:effectExtent l="0" t="0" r="2540" b="0"/>
            <wp:docPr id="13715544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55445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99945" cy="217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DF8EF8" w14:textId="6625EA47" w:rsidR="00C25CB4" w:rsidRDefault="00C25CB4" w:rsidP="00F85AF0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t>Drawing a bounding box around the discovered face</w:t>
      </w:r>
    </w:p>
    <w:p w14:paraId="05432A76" w14:textId="1B3D87DD" w:rsidR="00C25CB4" w:rsidRPr="00C25CB4" w:rsidRDefault="00C25CB4" w:rsidP="00C25CB4">
      <w:p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2291D891" wp14:editId="5AA4499D">
            <wp:extent cx="4097867" cy="4071930"/>
            <wp:effectExtent l="0" t="0" r="0" b="5080"/>
            <wp:docPr id="6377006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77006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09562" cy="4083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2374C" w14:textId="2F38CABB" w:rsidR="00F85AF0" w:rsidRDefault="00C25CB4" w:rsidP="00C25CB4">
      <w:pPr>
        <w:pStyle w:val="ListParagraph"/>
        <w:numPr>
          <w:ilvl w:val="1"/>
          <w:numId w:val="3"/>
        </w:num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t>Deleting the collection</w:t>
      </w:r>
    </w:p>
    <w:p w14:paraId="3F9708F5" w14:textId="7568B5D0" w:rsidR="00C25CB4" w:rsidRPr="00C25CB4" w:rsidRDefault="00C25CB4" w:rsidP="00C25CB4">
      <w:pPr>
        <w:rPr>
          <w:rFonts w:ascii="Arial" w:hAnsi="Arial" w:cs="Arial"/>
          <w:sz w:val="20"/>
          <w:szCs w:val="20"/>
        </w:rPr>
      </w:pPr>
      <w:r w:rsidRPr="00C25CB4">
        <w:rPr>
          <w:rFonts w:ascii="Arial" w:hAnsi="Arial" w:cs="Arial"/>
          <w:sz w:val="20"/>
          <w:szCs w:val="20"/>
        </w:rPr>
        <w:drawing>
          <wp:inline distT="0" distB="0" distL="0" distR="0" wp14:anchorId="4D13D6BC" wp14:editId="405F2C8E">
            <wp:extent cx="3801533" cy="1876145"/>
            <wp:effectExtent l="0" t="0" r="8890" b="0"/>
            <wp:docPr id="18733677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336772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19730" cy="1885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E42A" w14:textId="77777777" w:rsidR="007C3BCC" w:rsidRDefault="007C3BCC" w:rsidP="00C25CB4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</w:p>
    <w:p w14:paraId="39ED8D91" w14:textId="77777777" w:rsidR="00F85AF0" w:rsidRPr="00F85AF0" w:rsidRDefault="00F85AF0" w:rsidP="00F85AF0">
      <w:pPr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Created a custom collection for Amazon Rekognition</w:t>
      </w:r>
    </w:p>
    <w:p w14:paraId="695CB5FC" w14:textId="77777777" w:rsidR="00F85AF0" w:rsidRPr="00F85AF0" w:rsidRDefault="00F85AF0" w:rsidP="00F85AF0">
      <w:pPr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Added an image to a custom collection</w:t>
      </w:r>
    </w:p>
    <w:p w14:paraId="64FFCF56" w14:textId="12D4287C" w:rsidR="007C3BCC" w:rsidRDefault="00F85AF0" w:rsidP="007C3BCC">
      <w:pPr>
        <w:numPr>
          <w:ilvl w:val="0"/>
          <w:numId w:val="4"/>
        </w:numPr>
        <w:spacing w:after="0"/>
        <w:rPr>
          <w:rFonts w:ascii="Arial" w:hAnsi="Arial" w:cs="Arial"/>
          <w:sz w:val="20"/>
          <w:szCs w:val="20"/>
        </w:rPr>
      </w:pPr>
      <w:r w:rsidRPr="00F85AF0">
        <w:rPr>
          <w:rFonts w:ascii="Arial" w:hAnsi="Arial" w:cs="Arial"/>
          <w:sz w:val="20"/>
          <w:szCs w:val="20"/>
        </w:rPr>
        <w:t>Detected known faces in an image</w:t>
      </w:r>
    </w:p>
    <w:p w14:paraId="5FF28C31" w14:textId="77777777" w:rsidR="00F85AF0" w:rsidRPr="00F85AF0" w:rsidRDefault="00F85AF0" w:rsidP="00F85AF0">
      <w:pPr>
        <w:spacing w:after="0"/>
        <w:ind w:left="720"/>
        <w:rPr>
          <w:rFonts w:ascii="Arial" w:hAnsi="Arial" w:cs="Arial"/>
          <w:sz w:val="20"/>
          <w:szCs w:val="20"/>
        </w:rPr>
      </w:pPr>
    </w:p>
    <w:p w14:paraId="44C20164" w14:textId="77777777" w:rsidR="007C3BCC" w:rsidRDefault="007C3BCC" w:rsidP="00C25CB4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0A8E1B1C" w14:textId="7CD6D389" w:rsidR="007C3BCC" w:rsidRPr="00C25CB4" w:rsidRDefault="007C3BCC" w:rsidP="007C3BCC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A438B8">
        <w:rPr>
          <w:rFonts w:ascii="Arial" w:hAnsi="Arial" w:cs="Arial"/>
          <w:b/>
          <w:bCs/>
          <w:sz w:val="20"/>
          <w:szCs w:val="20"/>
        </w:rPr>
        <w:t xml:space="preserve"> 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A438B8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A438B8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  <w:r w:rsidRPr="00A438B8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. </w:t>
      </w:r>
    </w:p>
    <w:p w14:paraId="4A841914" w14:textId="79D3D4F5" w:rsidR="007C3BCC" w:rsidRPr="00C25CB4" w:rsidRDefault="007C3BCC" w:rsidP="007C3BCC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3AF5BA0F" wp14:editId="7FEFB759">
            <wp:extent cx="6088841" cy="973667"/>
            <wp:effectExtent l="0" t="0" r="7620" b="0"/>
            <wp:docPr id="3615518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67461" name=""/>
                    <pic:cNvPicPr/>
                  </pic:nvPicPr>
                  <pic:blipFill rotWithShape="1">
                    <a:blip r:embed="rId20"/>
                    <a:srcRect l="29961" t="24809" r="9296" b="57923"/>
                    <a:stretch/>
                  </pic:blipFill>
                  <pic:spPr bwMode="auto">
                    <a:xfrm>
                      <a:off x="0" y="0"/>
                      <a:ext cx="6161047" cy="98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76EDF9" w14:textId="4E9DC5D8" w:rsidR="007C3BCC" w:rsidRPr="009F05C2" w:rsidRDefault="007C3BCC" w:rsidP="00C25CB4">
      <w:pPr>
        <w:jc w:val="center"/>
        <w:rPr>
          <w:rFonts w:ascii="Arial" w:eastAsia="Arial" w:hAnsi="Arial" w:cs="Arial"/>
          <w:b/>
          <w:bCs/>
          <w:kern w:val="0"/>
          <w:sz w:val="20"/>
          <w:szCs w:val="20"/>
          <w:u w:val="single"/>
          <w:lang w:val="en-US"/>
          <w14:ligatures w14:val="none"/>
        </w:rPr>
      </w:pPr>
      <w:r>
        <w:br w:type="page"/>
      </w:r>
      <w:r w:rsidRPr="009F05C2">
        <w:rPr>
          <w:rFonts w:ascii="Arial" w:hAnsi="Arial" w:cs="Arial"/>
          <w:b/>
          <w:bCs/>
          <w:sz w:val="20"/>
          <w:szCs w:val="20"/>
          <w:lang w:val="en-US"/>
        </w:rPr>
        <w:lastRenderedPageBreak/>
        <w:t xml:space="preserve">LAB – </w:t>
      </w:r>
      <w:r>
        <w:rPr>
          <w:rFonts w:ascii="Arial" w:hAnsi="Arial" w:cs="Arial"/>
          <w:b/>
          <w:bCs/>
          <w:sz w:val="20"/>
          <w:szCs w:val="20"/>
          <w:lang w:val="en-US"/>
        </w:rPr>
        <w:t>10</w:t>
      </w:r>
    </w:p>
    <w:p w14:paraId="7994635D" w14:textId="77777777" w:rsidR="007C3BCC" w:rsidRDefault="007C3BCC" w:rsidP="007C3BCC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Objective: </w:t>
      </w:r>
      <w:r w:rsidRPr="00425E56">
        <w:rPr>
          <w:rFonts w:ascii="Arial" w:hAnsi="Arial" w:cs="Arial"/>
          <w:sz w:val="20"/>
          <w:szCs w:val="20"/>
          <w:lang w:val="en-US"/>
        </w:rPr>
        <w:t>Amazon Lex - Create a chatbot</w:t>
      </w:r>
    </w:p>
    <w:p w14:paraId="4CB4D501" w14:textId="77777777" w:rsidR="007C3BCC" w:rsidRPr="009F05C2" w:rsidRDefault="007C3BCC" w:rsidP="007C3BCC">
      <w:pPr>
        <w:rPr>
          <w:rFonts w:ascii="Arial" w:hAnsi="Arial" w:cs="Arial"/>
          <w:sz w:val="20"/>
          <w:szCs w:val="20"/>
          <w:lang w:val="en-US"/>
        </w:rPr>
      </w:pPr>
      <w:r w:rsidRPr="009F05C2">
        <w:rPr>
          <w:rFonts w:ascii="Arial" w:hAnsi="Arial" w:cs="Arial"/>
          <w:sz w:val="20"/>
          <w:szCs w:val="20"/>
          <w:lang w:val="en-US"/>
        </w:rPr>
        <w:t xml:space="preserve">Procedure: </w:t>
      </w:r>
    </w:p>
    <w:p w14:paraId="505C68B2" w14:textId="77777777" w:rsidR="007C3BCC" w:rsidRDefault="007C3BCC" w:rsidP="00AB5B0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9F05C2">
        <w:rPr>
          <w:rFonts w:ascii="Arial" w:hAnsi="Arial" w:cs="Arial"/>
          <w:sz w:val="20"/>
          <w:szCs w:val="20"/>
        </w:rPr>
        <w:t>Accessing the AWS Management Console</w:t>
      </w:r>
    </w:p>
    <w:p w14:paraId="17F4B5A5" w14:textId="61A08F98" w:rsidR="007C3BCC" w:rsidRPr="00987FD1" w:rsidRDefault="00F85AF0" w:rsidP="007C3BCC">
      <w:pPr>
        <w:rPr>
          <w:rFonts w:ascii="Arial" w:hAnsi="Arial" w:cs="Arial"/>
          <w:sz w:val="20"/>
          <w:szCs w:val="20"/>
        </w:rPr>
      </w:pPr>
      <w:r w:rsidRPr="006071A7"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47232A53" wp14:editId="2B1B97D5">
            <wp:extent cx="5867400" cy="1320857"/>
            <wp:effectExtent l="0" t="0" r="0" b="0"/>
            <wp:docPr id="5999938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7899758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74588" cy="13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928E0" w14:textId="030F61F8" w:rsidR="007C3BCC" w:rsidRPr="00AB5B05" w:rsidRDefault="007C3BCC" w:rsidP="00AB5B05">
      <w:pPr>
        <w:pStyle w:val="ListParagraph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Follow</w:t>
      </w:r>
      <w:r w:rsidR="00AB5B05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ing</w:t>
      </w:r>
      <w:r w:rsidRPr="00D93852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 the instructions </w:t>
      </w:r>
      <w:r w:rsidR="00AB5B05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>of the guided lab</w:t>
      </w:r>
    </w:p>
    <w:p w14:paraId="1DA4CFFB" w14:textId="2D1E4B93" w:rsidR="00AB5B05" w:rsidRPr="002E770E" w:rsidRDefault="00AB5B05" w:rsidP="00AB5B05">
      <w:pPr>
        <w:rPr>
          <w:rFonts w:ascii="Arial" w:hAnsi="Arial" w:cs="Arial"/>
          <w:b/>
          <w:bCs/>
          <w:sz w:val="20"/>
          <w:szCs w:val="20"/>
        </w:rPr>
      </w:pPr>
      <w:r w:rsidRPr="002E770E">
        <w:rPr>
          <w:rFonts w:ascii="Arial" w:hAnsi="Arial" w:cs="Arial"/>
          <w:b/>
          <w:bCs/>
          <w:sz w:val="20"/>
          <w:szCs w:val="20"/>
        </w:rPr>
        <w:t xml:space="preserve">Task 1: </w:t>
      </w:r>
      <w:r w:rsidRPr="002E770E">
        <w:rPr>
          <w:rFonts w:ascii="Arial" w:hAnsi="Arial" w:cs="Arial"/>
          <w:b/>
          <w:bCs/>
          <w:sz w:val="20"/>
          <w:szCs w:val="20"/>
        </w:rPr>
        <w:t>Creating a bot with Amazon Lex</w:t>
      </w:r>
    </w:p>
    <w:p w14:paraId="35AC8225" w14:textId="5F2F7F11" w:rsidR="002E770E" w:rsidRPr="002E770E" w:rsidRDefault="002E770E" w:rsidP="002E770E">
      <w:pPr>
        <w:pStyle w:val="ListParagraph"/>
        <w:numPr>
          <w:ilvl w:val="1"/>
          <w:numId w:val="7"/>
        </w:numPr>
        <w:rPr>
          <w:rFonts w:ascii="Arial" w:hAnsi="Arial" w:cs="Arial"/>
          <w:sz w:val="20"/>
          <w:szCs w:val="20"/>
        </w:rPr>
      </w:pPr>
      <w:r w:rsidRPr="002E770E">
        <w:rPr>
          <w:rFonts w:ascii="Arial" w:hAnsi="Arial" w:cs="Arial"/>
          <w:sz w:val="20"/>
          <w:szCs w:val="20"/>
        </w:rPr>
        <w:t xml:space="preserve">On the AWS Management Console, </w:t>
      </w:r>
      <w:r w:rsidRPr="002E770E">
        <w:rPr>
          <w:rFonts w:ascii="Arial" w:hAnsi="Arial" w:cs="Arial"/>
          <w:sz w:val="20"/>
          <w:szCs w:val="20"/>
        </w:rPr>
        <w:t>under</w:t>
      </w:r>
      <w:r w:rsidRPr="002E770E">
        <w:rPr>
          <w:rFonts w:ascii="Arial" w:hAnsi="Arial" w:cs="Arial"/>
          <w:sz w:val="20"/>
          <w:szCs w:val="20"/>
        </w:rPr>
        <w:t xml:space="preserve"> </w:t>
      </w:r>
      <w:r w:rsidRPr="002E770E">
        <w:rPr>
          <w:rFonts w:ascii="Arial" w:hAnsi="Arial" w:cs="Arial"/>
          <w:b/>
          <w:bCs/>
          <w:sz w:val="20"/>
          <w:szCs w:val="20"/>
        </w:rPr>
        <w:t>Services</w:t>
      </w:r>
      <w:r w:rsidRPr="002E770E">
        <w:rPr>
          <w:rFonts w:ascii="Arial" w:hAnsi="Arial" w:cs="Arial"/>
          <w:sz w:val="20"/>
          <w:szCs w:val="20"/>
        </w:rPr>
        <w:t xml:space="preserve"> menu, choos</w:t>
      </w:r>
      <w:r w:rsidRPr="002E770E">
        <w:rPr>
          <w:rFonts w:ascii="Arial" w:hAnsi="Arial" w:cs="Arial"/>
          <w:sz w:val="20"/>
          <w:szCs w:val="20"/>
        </w:rPr>
        <w:t>ing</w:t>
      </w:r>
      <w:r w:rsidRPr="002E770E">
        <w:rPr>
          <w:rFonts w:ascii="Arial" w:hAnsi="Arial" w:cs="Arial"/>
          <w:sz w:val="20"/>
          <w:szCs w:val="20"/>
        </w:rPr>
        <w:t xml:space="preserve"> </w:t>
      </w:r>
      <w:r w:rsidRPr="002E770E">
        <w:rPr>
          <w:rFonts w:ascii="Arial" w:hAnsi="Arial" w:cs="Arial"/>
          <w:b/>
          <w:bCs/>
          <w:sz w:val="20"/>
          <w:szCs w:val="20"/>
        </w:rPr>
        <w:t>Amazon Lex</w:t>
      </w:r>
      <w:r w:rsidRPr="002E770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&amp; creating our own bot using</w:t>
      </w:r>
      <w:r w:rsidRPr="002E770E">
        <w:rPr>
          <w:rFonts w:ascii="Arial" w:hAnsi="Arial" w:cs="Arial"/>
          <w:sz w:val="20"/>
          <w:szCs w:val="20"/>
        </w:rPr>
        <w:t xml:space="preserve"> the </w:t>
      </w:r>
      <w:r w:rsidRPr="002E770E">
        <w:rPr>
          <w:rFonts w:ascii="Arial" w:hAnsi="Arial" w:cs="Arial"/>
          <w:b/>
          <w:bCs/>
          <w:i/>
          <w:iCs/>
          <w:sz w:val="20"/>
          <w:szCs w:val="20"/>
        </w:rPr>
        <w:t>ScheduleAppointment</w:t>
      </w:r>
      <w:r w:rsidRPr="002E770E">
        <w:rPr>
          <w:rFonts w:ascii="Arial" w:hAnsi="Arial" w:cs="Arial"/>
          <w:sz w:val="20"/>
          <w:szCs w:val="20"/>
        </w:rPr>
        <w:t xml:space="preserve"> blueprint.</w:t>
      </w:r>
    </w:p>
    <w:p w14:paraId="04EBF723" w14:textId="139698BD" w:rsidR="00AB5B05" w:rsidRDefault="002E770E" w:rsidP="00AB5B05">
      <w:pPr>
        <w:rPr>
          <w:rFonts w:ascii="Arial" w:hAnsi="Arial" w:cs="Arial"/>
          <w:sz w:val="20"/>
          <w:szCs w:val="20"/>
        </w:rPr>
      </w:pPr>
      <w:r w:rsidRPr="002E770E">
        <w:rPr>
          <w:rFonts w:ascii="Arial" w:hAnsi="Arial" w:cs="Arial"/>
          <w:sz w:val="20"/>
          <w:szCs w:val="20"/>
        </w:rPr>
        <w:drawing>
          <wp:inline distT="0" distB="0" distL="0" distR="0" wp14:anchorId="136E385F" wp14:editId="091D3716">
            <wp:extent cx="6138333" cy="2114343"/>
            <wp:effectExtent l="0" t="0" r="0" b="635"/>
            <wp:docPr id="1611585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158525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49498" cy="2118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E8C186" w14:textId="5024E99D" w:rsidR="002E770E" w:rsidRDefault="002E770E" w:rsidP="00AB5B05">
      <w:pPr>
        <w:rPr>
          <w:rFonts w:ascii="Arial" w:hAnsi="Arial" w:cs="Arial"/>
          <w:sz w:val="20"/>
          <w:szCs w:val="20"/>
        </w:rPr>
      </w:pPr>
      <w:r w:rsidRPr="002E770E">
        <w:rPr>
          <w:rFonts w:ascii="Arial" w:hAnsi="Arial" w:cs="Arial"/>
          <w:sz w:val="20"/>
          <w:szCs w:val="20"/>
        </w:rPr>
        <w:drawing>
          <wp:inline distT="0" distB="0" distL="0" distR="0" wp14:anchorId="086FA215" wp14:editId="19183138">
            <wp:extent cx="3126798" cy="1888067"/>
            <wp:effectExtent l="0" t="0" r="0" b="0"/>
            <wp:docPr id="21101184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11849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37580" cy="189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2115ED98" w14:textId="5E989ECD" w:rsidR="002E770E" w:rsidRDefault="002E770E" w:rsidP="00B10BB7">
      <w:pPr>
        <w:jc w:val="center"/>
        <w:rPr>
          <w:rFonts w:ascii="Arial" w:hAnsi="Arial" w:cs="Arial"/>
          <w:sz w:val="20"/>
          <w:szCs w:val="20"/>
        </w:rPr>
      </w:pPr>
      <w:r w:rsidRPr="002E770E">
        <w:rPr>
          <w:rFonts w:ascii="Arial" w:hAnsi="Arial" w:cs="Arial"/>
          <w:sz w:val="20"/>
          <w:szCs w:val="20"/>
        </w:rPr>
        <w:drawing>
          <wp:inline distT="0" distB="0" distL="0" distR="0" wp14:anchorId="20110953" wp14:editId="13B4FAFB">
            <wp:extent cx="4639733" cy="673157"/>
            <wp:effectExtent l="0" t="0" r="8890" b="0"/>
            <wp:docPr id="1380702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070231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15299" cy="68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A6DDA" w14:textId="77777777" w:rsidR="002E770E" w:rsidRPr="002E770E" w:rsidRDefault="002E770E" w:rsidP="002E770E">
      <w:pPr>
        <w:rPr>
          <w:rFonts w:ascii="Arial" w:hAnsi="Arial" w:cs="Arial"/>
          <w:b/>
          <w:bCs/>
          <w:sz w:val="20"/>
          <w:szCs w:val="20"/>
        </w:rPr>
      </w:pPr>
      <w:r w:rsidRPr="002E770E">
        <w:rPr>
          <w:rFonts w:ascii="Arial" w:hAnsi="Arial" w:cs="Arial"/>
          <w:b/>
          <w:bCs/>
          <w:sz w:val="20"/>
          <w:szCs w:val="20"/>
        </w:rPr>
        <w:t>Task 2: Testing your bot</w:t>
      </w:r>
    </w:p>
    <w:p w14:paraId="2F1C2962" w14:textId="0CC08008" w:rsidR="002E770E" w:rsidRDefault="002E770E" w:rsidP="002E770E">
      <w:pPr>
        <w:pStyle w:val="ListParagraph"/>
        <w:numPr>
          <w:ilvl w:val="1"/>
          <w:numId w:val="5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esting the</w:t>
      </w:r>
      <w:r w:rsidRPr="002E770E">
        <w:rPr>
          <w:rFonts w:ascii="Arial" w:hAnsi="Arial" w:cs="Arial"/>
          <w:sz w:val="20"/>
          <w:szCs w:val="20"/>
        </w:rPr>
        <w:t xml:space="preserve"> bot </w:t>
      </w:r>
      <w:r>
        <w:rPr>
          <w:rFonts w:ascii="Arial" w:hAnsi="Arial" w:cs="Arial"/>
          <w:sz w:val="20"/>
          <w:szCs w:val="20"/>
        </w:rPr>
        <w:t>using</w:t>
      </w:r>
      <w:r w:rsidRPr="002E770E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custom</w:t>
      </w:r>
      <w:r w:rsidRPr="002E770E">
        <w:rPr>
          <w:rFonts w:ascii="Arial" w:hAnsi="Arial" w:cs="Arial"/>
          <w:sz w:val="20"/>
          <w:szCs w:val="20"/>
        </w:rPr>
        <w:t xml:space="preserve"> values</w:t>
      </w:r>
    </w:p>
    <w:p w14:paraId="4CD576D7" w14:textId="2EB40FD4" w:rsidR="002E770E" w:rsidRPr="002E770E" w:rsidRDefault="002E770E" w:rsidP="002E770E">
      <w:pPr>
        <w:pStyle w:val="ListParagraph"/>
        <w:numPr>
          <w:ilvl w:val="1"/>
          <w:numId w:val="5"/>
        </w:numPr>
        <w:rPr>
          <w:rFonts w:ascii="Arial" w:hAnsi="Arial" w:cs="Arial"/>
          <w:sz w:val="20"/>
          <w:szCs w:val="20"/>
        </w:rPr>
      </w:pPr>
      <w:r w:rsidRPr="002E770E">
        <w:rPr>
          <w:rFonts w:ascii="Arial" w:hAnsi="Arial" w:cs="Arial"/>
          <w:sz w:val="20"/>
          <w:szCs w:val="20"/>
        </w:rPr>
        <w:lastRenderedPageBreak/>
        <w:t>Once confirmed, the test b</w:t>
      </w:r>
      <w:r w:rsidR="00B10BB7">
        <w:rPr>
          <w:rFonts w:ascii="Arial" w:hAnsi="Arial" w:cs="Arial"/>
          <w:sz w:val="20"/>
          <w:szCs w:val="20"/>
        </w:rPr>
        <w:t>o</w:t>
      </w:r>
      <w:r w:rsidRPr="002E770E">
        <w:rPr>
          <w:rFonts w:ascii="Arial" w:hAnsi="Arial" w:cs="Arial"/>
          <w:sz w:val="20"/>
          <w:szCs w:val="20"/>
        </w:rPr>
        <w:t>t would look like:</w:t>
      </w:r>
    </w:p>
    <w:p w14:paraId="00F113DA" w14:textId="1A973829" w:rsidR="00B10BB7" w:rsidRDefault="00B10BB7" w:rsidP="002E770E">
      <w:pPr>
        <w:rPr>
          <w:rFonts w:ascii="Arial" w:hAnsi="Arial" w:cs="Arial"/>
          <w:sz w:val="20"/>
          <w:szCs w:val="20"/>
        </w:rPr>
      </w:pPr>
      <w:r w:rsidRPr="00B10BB7">
        <w:rPr>
          <w:rFonts w:ascii="Arial" w:hAnsi="Arial" w:cs="Arial"/>
          <w:sz w:val="20"/>
          <w:szCs w:val="20"/>
        </w:rPr>
        <w:drawing>
          <wp:inline distT="0" distB="0" distL="0" distR="0" wp14:anchorId="54FB36CD" wp14:editId="285DE4B4">
            <wp:extent cx="2556933" cy="4142024"/>
            <wp:effectExtent l="0" t="0" r="0" b="0"/>
            <wp:docPr id="894332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332477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60635" cy="414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6FCD3783" w14:textId="77777777" w:rsidR="00B10BB7" w:rsidRPr="00B10BB7" w:rsidRDefault="00B10BB7" w:rsidP="00B10BB7">
      <w:pPr>
        <w:rPr>
          <w:rFonts w:ascii="Arial" w:hAnsi="Arial" w:cs="Arial"/>
          <w:b/>
          <w:bCs/>
          <w:sz w:val="20"/>
          <w:szCs w:val="20"/>
        </w:rPr>
      </w:pPr>
      <w:r w:rsidRPr="00B10BB7">
        <w:rPr>
          <w:rFonts w:ascii="Arial" w:hAnsi="Arial" w:cs="Arial"/>
          <w:b/>
          <w:bCs/>
          <w:sz w:val="20"/>
          <w:szCs w:val="20"/>
        </w:rPr>
        <w:t>Task 3: Creating an AWS Lambda function</w:t>
      </w:r>
    </w:p>
    <w:p w14:paraId="0B2178E7" w14:textId="6854F1F3" w:rsidR="00B10BB7" w:rsidRDefault="00B10BB7" w:rsidP="00B10BB7">
      <w:pPr>
        <w:pStyle w:val="ListParagraph"/>
        <w:numPr>
          <w:ilvl w:val="1"/>
          <w:numId w:val="11"/>
        </w:numPr>
        <w:rPr>
          <w:rFonts w:ascii="Arial" w:hAnsi="Arial" w:cs="Arial"/>
          <w:sz w:val="20"/>
          <w:szCs w:val="20"/>
        </w:rPr>
      </w:pPr>
      <w:r w:rsidRPr="00B10BB7">
        <w:rPr>
          <w:rFonts w:ascii="Arial" w:hAnsi="Arial" w:cs="Arial"/>
          <w:sz w:val="20"/>
          <w:szCs w:val="20"/>
        </w:rPr>
        <w:t>On the AWS</w:t>
      </w:r>
      <w:r w:rsidRPr="00B10BB7">
        <w:rPr>
          <w:rFonts w:ascii="Arial" w:hAnsi="Arial" w:cs="Arial"/>
          <w:sz w:val="20"/>
          <w:szCs w:val="20"/>
        </w:rPr>
        <w:t xml:space="preserve"> </w:t>
      </w:r>
      <w:r w:rsidRPr="00B10BB7">
        <w:rPr>
          <w:rFonts w:ascii="Arial" w:hAnsi="Arial" w:cs="Arial"/>
          <w:sz w:val="20"/>
          <w:szCs w:val="20"/>
        </w:rPr>
        <w:t xml:space="preserve">Console, </w:t>
      </w:r>
      <w:r w:rsidRPr="00B10BB7">
        <w:rPr>
          <w:rFonts w:ascii="Arial" w:hAnsi="Arial" w:cs="Arial"/>
          <w:sz w:val="20"/>
          <w:szCs w:val="20"/>
        </w:rPr>
        <w:t xml:space="preserve">under </w:t>
      </w:r>
      <w:r w:rsidRPr="00B10BB7">
        <w:rPr>
          <w:rFonts w:ascii="Arial" w:hAnsi="Arial" w:cs="Arial"/>
          <w:b/>
          <w:bCs/>
          <w:sz w:val="20"/>
          <w:szCs w:val="20"/>
        </w:rPr>
        <w:t>Services</w:t>
      </w:r>
      <w:r w:rsidRPr="00B10BB7">
        <w:rPr>
          <w:rFonts w:ascii="Arial" w:hAnsi="Arial" w:cs="Arial"/>
          <w:sz w:val="20"/>
          <w:szCs w:val="20"/>
        </w:rPr>
        <w:t xml:space="preserve"> menu</w:t>
      </w:r>
      <w:r>
        <w:rPr>
          <w:rFonts w:ascii="Arial" w:hAnsi="Arial" w:cs="Arial"/>
          <w:sz w:val="20"/>
          <w:szCs w:val="20"/>
        </w:rPr>
        <w:t xml:space="preserve"> </w:t>
      </w:r>
      <w:r w:rsidRPr="00B10BB7">
        <w:rPr>
          <w:rFonts w:ascii="Arial" w:hAnsi="Arial" w:cs="Arial"/>
          <w:sz w:val="20"/>
          <w:szCs w:val="20"/>
        </w:rPr>
        <w:t>choos</w:t>
      </w:r>
      <w:r>
        <w:rPr>
          <w:rFonts w:ascii="Arial" w:hAnsi="Arial" w:cs="Arial"/>
          <w:sz w:val="20"/>
          <w:szCs w:val="20"/>
        </w:rPr>
        <w:t>ing</w:t>
      </w:r>
      <w:r w:rsidRPr="00B10BB7">
        <w:rPr>
          <w:rFonts w:ascii="Arial" w:hAnsi="Arial" w:cs="Arial"/>
          <w:sz w:val="20"/>
          <w:szCs w:val="20"/>
        </w:rPr>
        <w:t xml:space="preserve"> </w:t>
      </w:r>
      <w:r w:rsidRPr="00B10BB7">
        <w:rPr>
          <w:rFonts w:ascii="Arial" w:hAnsi="Arial" w:cs="Arial"/>
          <w:b/>
          <w:bCs/>
          <w:sz w:val="20"/>
          <w:szCs w:val="20"/>
        </w:rPr>
        <w:t>Lambd</w:t>
      </w:r>
      <w:r w:rsidRPr="00B10BB7">
        <w:rPr>
          <w:rFonts w:ascii="Arial" w:hAnsi="Arial" w:cs="Arial"/>
          <w:b/>
          <w:bCs/>
          <w:sz w:val="20"/>
          <w:szCs w:val="20"/>
        </w:rPr>
        <w:t>a</w:t>
      </w:r>
      <w:r>
        <w:rPr>
          <w:rFonts w:ascii="Arial" w:hAnsi="Arial" w:cs="Arial"/>
          <w:b/>
          <w:bCs/>
          <w:sz w:val="20"/>
          <w:szCs w:val="20"/>
        </w:rPr>
        <w:t xml:space="preserve"> &amp;</w:t>
      </w:r>
      <w:r w:rsidRPr="00B10BB7">
        <w:rPr>
          <w:rFonts w:ascii="Arial" w:hAnsi="Arial" w:cs="Arial"/>
          <w:sz w:val="20"/>
          <w:szCs w:val="20"/>
        </w:rPr>
        <w:t xml:space="preserve"> Creat</w:t>
      </w:r>
      <w:r>
        <w:rPr>
          <w:rFonts w:ascii="Arial" w:hAnsi="Arial" w:cs="Arial"/>
          <w:sz w:val="20"/>
          <w:szCs w:val="20"/>
        </w:rPr>
        <w:t>ing</w:t>
      </w:r>
      <w:r w:rsidRPr="00B10BB7">
        <w:rPr>
          <w:rFonts w:ascii="Arial" w:hAnsi="Arial" w:cs="Arial"/>
          <w:sz w:val="20"/>
          <w:szCs w:val="20"/>
        </w:rPr>
        <w:t xml:space="preserve"> a function</w:t>
      </w:r>
      <w:r>
        <w:rPr>
          <w:rFonts w:ascii="Arial" w:hAnsi="Arial" w:cs="Arial"/>
          <w:sz w:val="20"/>
          <w:szCs w:val="20"/>
        </w:rPr>
        <w:t xml:space="preserve"> u</w:t>
      </w:r>
      <w:r w:rsidRPr="00B10BB7">
        <w:rPr>
          <w:rFonts w:ascii="Arial" w:hAnsi="Arial" w:cs="Arial"/>
          <w:sz w:val="20"/>
          <w:szCs w:val="20"/>
        </w:rPr>
        <w:t>s</w:t>
      </w:r>
      <w:r>
        <w:rPr>
          <w:rFonts w:ascii="Arial" w:hAnsi="Arial" w:cs="Arial"/>
          <w:sz w:val="20"/>
          <w:szCs w:val="20"/>
        </w:rPr>
        <w:t>ing</w:t>
      </w:r>
      <w:r w:rsidRPr="00B10BB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the</w:t>
      </w:r>
      <w:r w:rsidRPr="00B10BB7">
        <w:rPr>
          <w:rFonts w:ascii="Arial" w:hAnsi="Arial" w:cs="Arial"/>
          <w:sz w:val="20"/>
          <w:szCs w:val="20"/>
        </w:rPr>
        <w:t xml:space="preserve"> blueprint tab.</w:t>
      </w:r>
    </w:p>
    <w:p w14:paraId="60BD6056" w14:textId="042234AB" w:rsidR="00B10BB7" w:rsidRDefault="00B10BB7" w:rsidP="00B10BB7">
      <w:pPr>
        <w:rPr>
          <w:rFonts w:ascii="Arial" w:hAnsi="Arial" w:cs="Arial"/>
          <w:sz w:val="20"/>
          <w:szCs w:val="20"/>
        </w:rPr>
      </w:pPr>
      <w:r w:rsidRPr="00B10BB7">
        <w:rPr>
          <w:rFonts w:ascii="Arial" w:hAnsi="Arial" w:cs="Arial"/>
          <w:sz w:val="20"/>
          <w:szCs w:val="20"/>
        </w:rPr>
        <w:drawing>
          <wp:inline distT="0" distB="0" distL="0" distR="0" wp14:anchorId="70FC747A" wp14:editId="00169C24">
            <wp:extent cx="4536084" cy="3589866"/>
            <wp:effectExtent l="0" t="0" r="0" b="0"/>
            <wp:docPr id="472456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2456603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51763" cy="360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78E08EFD" w14:textId="5D757963" w:rsidR="00B10BB7" w:rsidRPr="00B10BB7" w:rsidRDefault="00B10BB7" w:rsidP="00B10BB7">
      <w:pPr>
        <w:rPr>
          <w:rFonts w:ascii="Arial" w:hAnsi="Arial" w:cs="Arial"/>
          <w:sz w:val="20"/>
          <w:szCs w:val="20"/>
        </w:rPr>
      </w:pPr>
      <w:r w:rsidRPr="00B10BB7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7EBEB309" wp14:editId="5D74EDD1">
            <wp:extent cx="4414852" cy="1888067"/>
            <wp:effectExtent l="0" t="0" r="5080" b="0"/>
            <wp:docPr id="139839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3917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25128" cy="18924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B176" w14:textId="7ADBBFA3" w:rsidR="00B10BB7" w:rsidRPr="00B10BB7" w:rsidRDefault="00B10BB7" w:rsidP="00B10BB7">
      <w:pPr>
        <w:pStyle w:val="ListParagraph"/>
        <w:numPr>
          <w:ilvl w:val="1"/>
          <w:numId w:val="11"/>
        </w:numPr>
        <w:rPr>
          <w:rFonts w:ascii="Arial" w:hAnsi="Arial" w:cs="Arial"/>
          <w:sz w:val="20"/>
          <w:szCs w:val="20"/>
        </w:rPr>
      </w:pPr>
      <w:r w:rsidRPr="00B10BB7">
        <w:rPr>
          <w:rFonts w:ascii="Arial" w:hAnsi="Arial" w:cs="Arial"/>
          <w:sz w:val="20"/>
          <w:szCs w:val="20"/>
        </w:rPr>
        <w:t xml:space="preserve">When </w:t>
      </w:r>
      <w:r w:rsidRPr="00B10BB7">
        <w:rPr>
          <w:rFonts w:ascii="Arial" w:hAnsi="Arial" w:cs="Arial"/>
          <w:sz w:val="20"/>
          <w:szCs w:val="20"/>
        </w:rPr>
        <w:t>the</w:t>
      </w:r>
      <w:r w:rsidRPr="00B10BB7">
        <w:rPr>
          <w:rFonts w:ascii="Arial" w:hAnsi="Arial" w:cs="Arial"/>
          <w:sz w:val="20"/>
          <w:szCs w:val="20"/>
        </w:rPr>
        <w:t xml:space="preserve"> function is ready, it should be in the </w:t>
      </w:r>
      <w:r w:rsidRPr="00B10BB7">
        <w:rPr>
          <w:rFonts w:ascii="Arial" w:hAnsi="Arial" w:cs="Arial"/>
          <w:b/>
          <w:bCs/>
          <w:sz w:val="20"/>
          <w:szCs w:val="20"/>
        </w:rPr>
        <w:t>Lambda Designer</w:t>
      </w:r>
      <w:r w:rsidRPr="00B10BB7">
        <w:rPr>
          <w:rFonts w:ascii="Arial" w:hAnsi="Arial" w:cs="Arial"/>
          <w:sz w:val="20"/>
          <w:szCs w:val="20"/>
        </w:rPr>
        <w:t xml:space="preserve"> window.</w:t>
      </w:r>
    </w:p>
    <w:p w14:paraId="3F0340DA" w14:textId="09B102B8" w:rsidR="00B10BB7" w:rsidRPr="00B10BB7" w:rsidRDefault="001863F7" w:rsidP="00B10BB7">
      <w:p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drawing>
          <wp:inline distT="0" distB="0" distL="0" distR="0" wp14:anchorId="66C21260" wp14:editId="07E83DFE">
            <wp:extent cx="5791200" cy="2672176"/>
            <wp:effectExtent l="0" t="0" r="0" b="0"/>
            <wp:docPr id="1514422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42218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98066" cy="2675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C9C3A" w14:textId="77777777" w:rsidR="00B10BB7" w:rsidRPr="00B10BB7" w:rsidRDefault="00B10BB7" w:rsidP="00B10BB7">
      <w:pPr>
        <w:rPr>
          <w:rFonts w:ascii="Arial" w:hAnsi="Arial" w:cs="Arial"/>
          <w:b/>
          <w:bCs/>
          <w:sz w:val="20"/>
          <w:szCs w:val="20"/>
        </w:rPr>
      </w:pPr>
      <w:r w:rsidRPr="00B10BB7">
        <w:rPr>
          <w:rFonts w:ascii="Arial" w:hAnsi="Arial" w:cs="Arial"/>
          <w:b/>
          <w:bCs/>
          <w:sz w:val="20"/>
          <w:szCs w:val="20"/>
        </w:rPr>
        <w:t>Task 4: Testing your Lambda function</w:t>
      </w:r>
    </w:p>
    <w:p w14:paraId="0E636CA8" w14:textId="0D336860" w:rsidR="00B10BB7" w:rsidRPr="002E770E" w:rsidRDefault="00B10BB7" w:rsidP="002E770E">
      <w:pPr>
        <w:rPr>
          <w:rFonts w:ascii="Arial" w:hAnsi="Arial" w:cs="Arial"/>
          <w:sz w:val="20"/>
          <w:szCs w:val="20"/>
        </w:rPr>
      </w:pPr>
      <w:r w:rsidRPr="00B10BB7">
        <w:rPr>
          <w:rFonts w:ascii="Arial" w:hAnsi="Arial" w:cs="Arial"/>
          <w:sz w:val="20"/>
          <w:szCs w:val="20"/>
        </w:rPr>
        <w:t xml:space="preserve">On the </w:t>
      </w:r>
      <w:r w:rsidRPr="00B10BB7">
        <w:rPr>
          <w:rFonts w:ascii="Arial" w:hAnsi="Arial" w:cs="Arial"/>
          <w:b/>
          <w:bCs/>
          <w:sz w:val="20"/>
          <w:szCs w:val="20"/>
        </w:rPr>
        <w:t>Designer</w:t>
      </w:r>
      <w:r w:rsidRPr="00B10BB7">
        <w:rPr>
          <w:rFonts w:ascii="Arial" w:hAnsi="Arial" w:cs="Arial"/>
          <w:sz w:val="20"/>
          <w:szCs w:val="20"/>
        </w:rPr>
        <w:t xml:space="preserve"> page, for the name of the event, enter</w:t>
      </w:r>
      <w:r w:rsidR="001863F7">
        <w:rPr>
          <w:rFonts w:ascii="Arial" w:hAnsi="Arial" w:cs="Arial"/>
          <w:sz w:val="20"/>
          <w:szCs w:val="20"/>
        </w:rPr>
        <w:t>ing</w:t>
      </w:r>
      <w:r w:rsidRPr="00B10BB7">
        <w:rPr>
          <w:rFonts w:ascii="Arial" w:hAnsi="Arial" w:cs="Arial"/>
          <w:sz w:val="20"/>
          <w:szCs w:val="20"/>
        </w:rPr>
        <w:t xml:space="preserve"> </w:t>
      </w:r>
      <w:r w:rsidRPr="00B10BB7">
        <w:rPr>
          <w:rFonts w:ascii="Arial" w:hAnsi="Arial" w:cs="Arial"/>
          <w:i/>
          <w:iCs/>
          <w:sz w:val="20"/>
          <w:szCs w:val="20"/>
        </w:rPr>
        <w:t>MyMakeAppointmentEvent</w:t>
      </w:r>
      <w:r w:rsidR="001863F7">
        <w:rPr>
          <w:rFonts w:ascii="Arial" w:hAnsi="Arial" w:cs="Arial"/>
          <w:sz w:val="20"/>
          <w:szCs w:val="20"/>
        </w:rPr>
        <w:t xml:space="preserve"> &amp; choosing to test</w:t>
      </w:r>
    </w:p>
    <w:p w14:paraId="6403B8C2" w14:textId="57EC28A7" w:rsidR="002E770E" w:rsidRDefault="001863F7" w:rsidP="00AB5B05">
      <w:p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drawing>
          <wp:inline distT="0" distB="0" distL="0" distR="0" wp14:anchorId="70C600DE" wp14:editId="6BD7FC04">
            <wp:extent cx="3979333" cy="3191306"/>
            <wp:effectExtent l="0" t="0" r="2540" b="9525"/>
            <wp:docPr id="902810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281058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984063" cy="319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51669147" w14:textId="18F8B35F" w:rsidR="001863F7" w:rsidRDefault="001863F7" w:rsidP="00AB5B05">
      <w:p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02E163D9" wp14:editId="36669897">
            <wp:extent cx="3412067" cy="727273"/>
            <wp:effectExtent l="0" t="0" r="0" b="0"/>
            <wp:docPr id="19849233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492330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19768" cy="728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24F49546" w14:textId="77777777" w:rsidR="001863F7" w:rsidRPr="001863F7" w:rsidRDefault="001863F7" w:rsidP="001863F7">
      <w:pPr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t>Task 5: Updating the intent of your bot</w:t>
      </w:r>
    </w:p>
    <w:p w14:paraId="040BDEDF" w14:textId="10514CFA" w:rsidR="001863F7" w:rsidRDefault="001863F7" w:rsidP="001863F7">
      <w:pPr>
        <w:pStyle w:val="ListParagraph"/>
        <w:numPr>
          <w:ilvl w:val="1"/>
          <w:numId w:val="30"/>
        </w:num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t xml:space="preserve">From the Bots list, </w:t>
      </w:r>
      <w:r w:rsidRPr="001863F7">
        <w:rPr>
          <w:rFonts w:ascii="Arial" w:hAnsi="Arial" w:cs="Arial"/>
          <w:sz w:val="20"/>
          <w:szCs w:val="20"/>
        </w:rPr>
        <w:t xml:space="preserve">initially </w:t>
      </w:r>
      <w:r w:rsidRPr="001863F7">
        <w:rPr>
          <w:rFonts w:ascii="Arial" w:hAnsi="Arial" w:cs="Arial"/>
          <w:sz w:val="20"/>
          <w:szCs w:val="20"/>
        </w:rPr>
        <w:t xml:space="preserve">select the </w:t>
      </w:r>
      <w:r w:rsidRPr="001863F7">
        <w:rPr>
          <w:rFonts w:ascii="Arial" w:hAnsi="Arial" w:cs="Arial"/>
          <w:i/>
          <w:iCs/>
          <w:sz w:val="20"/>
          <w:szCs w:val="20"/>
        </w:rPr>
        <w:t>ScheduleAppointment</w:t>
      </w:r>
      <w:r w:rsidRPr="001863F7">
        <w:rPr>
          <w:rFonts w:ascii="Arial" w:hAnsi="Arial" w:cs="Arial"/>
          <w:sz w:val="20"/>
          <w:szCs w:val="20"/>
        </w:rPr>
        <w:t xml:space="preserve"> bot </w:t>
      </w:r>
      <w:r w:rsidRPr="001863F7">
        <w:rPr>
          <w:rFonts w:ascii="Arial" w:hAnsi="Arial" w:cs="Arial"/>
          <w:sz w:val="20"/>
          <w:szCs w:val="20"/>
        </w:rPr>
        <w:t>&amp; s</w:t>
      </w:r>
      <w:r w:rsidRPr="001863F7">
        <w:rPr>
          <w:rFonts w:ascii="Arial" w:hAnsi="Arial" w:cs="Arial"/>
          <w:sz w:val="20"/>
          <w:szCs w:val="20"/>
        </w:rPr>
        <w:t>elect</w:t>
      </w:r>
      <w:r w:rsidRPr="001863F7">
        <w:rPr>
          <w:rFonts w:ascii="Arial" w:hAnsi="Arial" w:cs="Arial"/>
          <w:sz w:val="20"/>
          <w:szCs w:val="20"/>
        </w:rPr>
        <w:t>ing</w:t>
      </w:r>
      <w:r w:rsidRPr="001863F7">
        <w:rPr>
          <w:rFonts w:ascii="Arial" w:hAnsi="Arial" w:cs="Arial"/>
          <w:sz w:val="20"/>
          <w:szCs w:val="20"/>
        </w:rPr>
        <w:t xml:space="preserve"> the </w:t>
      </w:r>
      <w:r w:rsidRPr="001863F7">
        <w:rPr>
          <w:rFonts w:ascii="Arial" w:hAnsi="Arial" w:cs="Arial"/>
          <w:b/>
          <w:bCs/>
          <w:sz w:val="20"/>
          <w:szCs w:val="20"/>
        </w:rPr>
        <w:t>Initialization and validation code hook</w:t>
      </w:r>
      <w:r w:rsidRPr="001863F7">
        <w:rPr>
          <w:rFonts w:ascii="Arial" w:hAnsi="Arial" w:cs="Arial"/>
          <w:sz w:val="20"/>
          <w:szCs w:val="20"/>
        </w:rPr>
        <w:t xml:space="preserve"> option.</w:t>
      </w:r>
    </w:p>
    <w:p w14:paraId="440B174E" w14:textId="19943CCC" w:rsidR="001855EB" w:rsidRDefault="001855EB" w:rsidP="001855EB">
      <w:pPr>
        <w:jc w:val="center"/>
        <w:rPr>
          <w:rFonts w:ascii="Arial" w:hAnsi="Arial" w:cs="Arial"/>
          <w:sz w:val="20"/>
          <w:szCs w:val="20"/>
        </w:rPr>
      </w:pPr>
      <w:r w:rsidRPr="001855EB">
        <w:rPr>
          <w:rFonts w:ascii="Arial" w:hAnsi="Arial" w:cs="Arial"/>
          <w:sz w:val="20"/>
          <w:szCs w:val="20"/>
        </w:rPr>
        <w:drawing>
          <wp:inline distT="0" distB="0" distL="0" distR="0" wp14:anchorId="0B89770E" wp14:editId="488E63B7">
            <wp:extent cx="3877733" cy="1334957"/>
            <wp:effectExtent l="0" t="0" r="8890" b="0"/>
            <wp:docPr id="821562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562007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00562" cy="1342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611F8" w14:textId="3D7841B0" w:rsidR="001855EB" w:rsidRPr="001863F7" w:rsidRDefault="001855EB" w:rsidP="001863F7">
      <w:pPr>
        <w:rPr>
          <w:rFonts w:ascii="Arial" w:hAnsi="Arial" w:cs="Arial"/>
          <w:sz w:val="20"/>
          <w:szCs w:val="20"/>
        </w:rPr>
      </w:pPr>
      <w:r w:rsidRPr="001855EB">
        <w:rPr>
          <w:rFonts w:ascii="Arial" w:hAnsi="Arial" w:cs="Arial"/>
          <w:sz w:val="20"/>
          <w:szCs w:val="20"/>
        </w:rPr>
        <w:drawing>
          <wp:inline distT="0" distB="0" distL="0" distR="0" wp14:anchorId="02D655A7" wp14:editId="06D1E62F">
            <wp:extent cx="3810000" cy="1423382"/>
            <wp:effectExtent l="0" t="0" r="0" b="5715"/>
            <wp:docPr id="17326757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675743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9564" cy="1426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D97A4" w14:textId="6D596BC9" w:rsidR="001863F7" w:rsidRPr="001863F7" w:rsidRDefault="001863F7" w:rsidP="001863F7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ence, we have g</w:t>
      </w:r>
      <w:r w:rsidRPr="001863F7">
        <w:rPr>
          <w:rFonts w:ascii="Arial" w:hAnsi="Arial" w:cs="Arial"/>
          <w:sz w:val="20"/>
          <w:szCs w:val="20"/>
        </w:rPr>
        <w:t>ive</w:t>
      </w:r>
      <w:r>
        <w:rPr>
          <w:rFonts w:ascii="Arial" w:hAnsi="Arial" w:cs="Arial"/>
          <w:sz w:val="20"/>
          <w:szCs w:val="20"/>
        </w:rPr>
        <w:t>n</w:t>
      </w:r>
      <w:r w:rsidRPr="001863F7">
        <w:rPr>
          <w:rFonts w:ascii="Arial" w:hAnsi="Arial" w:cs="Arial"/>
          <w:sz w:val="20"/>
          <w:szCs w:val="20"/>
        </w:rPr>
        <w:t xml:space="preserve"> Amazon Lex permission to invoke our Lambda function.</w:t>
      </w:r>
    </w:p>
    <w:p w14:paraId="567093BA" w14:textId="25F418BA" w:rsidR="001863F7" w:rsidRDefault="001863F7" w:rsidP="001863F7">
      <w:pPr>
        <w:pStyle w:val="ListParagraph"/>
        <w:numPr>
          <w:ilvl w:val="1"/>
          <w:numId w:val="30"/>
        </w:num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t xml:space="preserve">Now, </w:t>
      </w:r>
      <w:r w:rsidRPr="001863F7">
        <w:rPr>
          <w:rFonts w:ascii="Arial" w:hAnsi="Arial" w:cs="Arial"/>
          <w:sz w:val="20"/>
          <w:szCs w:val="20"/>
        </w:rPr>
        <w:t>add</w:t>
      </w:r>
      <w:r w:rsidRPr="001863F7">
        <w:rPr>
          <w:rFonts w:ascii="Arial" w:hAnsi="Arial" w:cs="Arial"/>
          <w:sz w:val="20"/>
          <w:szCs w:val="20"/>
        </w:rPr>
        <w:t>ing</w:t>
      </w:r>
      <w:r w:rsidRPr="001863F7">
        <w:rPr>
          <w:rFonts w:ascii="Arial" w:hAnsi="Arial" w:cs="Arial"/>
          <w:sz w:val="20"/>
          <w:szCs w:val="20"/>
        </w:rPr>
        <w:t xml:space="preserve"> code to fulfill the request</w:t>
      </w:r>
      <w:r w:rsidRPr="001863F7">
        <w:rPr>
          <w:rFonts w:ascii="Arial" w:hAnsi="Arial" w:cs="Arial"/>
          <w:sz w:val="20"/>
          <w:szCs w:val="20"/>
        </w:rPr>
        <w:t xml:space="preserve"> by </w:t>
      </w:r>
      <w:r w:rsidRPr="001863F7">
        <w:rPr>
          <w:rFonts w:ascii="Arial" w:hAnsi="Arial" w:cs="Arial"/>
          <w:sz w:val="20"/>
          <w:szCs w:val="20"/>
        </w:rPr>
        <w:t>choos</w:t>
      </w:r>
      <w:r w:rsidRPr="001863F7">
        <w:rPr>
          <w:rFonts w:ascii="Arial" w:hAnsi="Arial" w:cs="Arial"/>
          <w:sz w:val="20"/>
          <w:szCs w:val="20"/>
        </w:rPr>
        <w:t>ing</w:t>
      </w:r>
      <w:r w:rsidRPr="001863F7">
        <w:rPr>
          <w:rFonts w:ascii="Arial" w:hAnsi="Arial" w:cs="Arial"/>
          <w:sz w:val="20"/>
          <w:szCs w:val="20"/>
        </w:rPr>
        <w:t xml:space="preserve"> the </w:t>
      </w:r>
      <w:r w:rsidRPr="001863F7">
        <w:rPr>
          <w:rFonts w:ascii="Arial" w:hAnsi="Arial" w:cs="Arial"/>
          <w:b/>
          <w:bCs/>
          <w:sz w:val="20"/>
          <w:szCs w:val="20"/>
        </w:rPr>
        <w:t>AWS Lambda function</w:t>
      </w:r>
      <w:r w:rsidRPr="001863F7">
        <w:rPr>
          <w:rFonts w:ascii="Arial" w:hAnsi="Arial" w:cs="Arial"/>
          <w:sz w:val="20"/>
          <w:szCs w:val="20"/>
        </w:rPr>
        <w:t xml:space="preserve"> radio button</w:t>
      </w:r>
      <w:r w:rsidRPr="001863F7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&amp; </w:t>
      </w:r>
      <w:r w:rsidRPr="001863F7">
        <w:rPr>
          <w:rFonts w:ascii="Arial" w:hAnsi="Arial" w:cs="Arial"/>
          <w:sz w:val="20"/>
          <w:szCs w:val="20"/>
        </w:rPr>
        <w:t>select</w:t>
      </w:r>
      <w:r>
        <w:rPr>
          <w:rFonts w:ascii="Arial" w:hAnsi="Arial" w:cs="Arial"/>
          <w:sz w:val="20"/>
          <w:szCs w:val="20"/>
        </w:rPr>
        <w:t xml:space="preserve">ing </w:t>
      </w:r>
      <w:r w:rsidRPr="001863F7">
        <w:rPr>
          <w:rFonts w:ascii="Arial" w:hAnsi="Arial" w:cs="Arial"/>
          <w:i/>
          <w:iCs/>
          <w:sz w:val="20"/>
          <w:szCs w:val="20"/>
        </w:rPr>
        <w:t>MakeAppointmentCodeHook</w:t>
      </w:r>
      <w:r>
        <w:rPr>
          <w:rFonts w:ascii="Arial" w:hAnsi="Arial" w:cs="Arial"/>
          <w:sz w:val="20"/>
          <w:szCs w:val="20"/>
        </w:rPr>
        <w:t xml:space="preserve"> and </w:t>
      </w:r>
      <w:r w:rsidRPr="001863F7">
        <w:rPr>
          <w:rFonts w:ascii="Arial" w:hAnsi="Arial" w:cs="Arial"/>
          <w:sz w:val="20"/>
          <w:szCs w:val="20"/>
        </w:rPr>
        <w:t>Sav</w:t>
      </w:r>
      <w:r w:rsidRPr="001863F7">
        <w:rPr>
          <w:rFonts w:ascii="Arial" w:hAnsi="Arial" w:cs="Arial"/>
          <w:sz w:val="20"/>
          <w:szCs w:val="20"/>
        </w:rPr>
        <w:t>ing</w:t>
      </w:r>
      <w:r w:rsidRPr="001863F7">
        <w:rPr>
          <w:rFonts w:ascii="Arial" w:hAnsi="Arial" w:cs="Arial"/>
          <w:sz w:val="20"/>
          <w:szCs w:val="20"/>
        </w:rPr>
        <w:t xml:space="preserve"> Intent.</w:t>
      </w:r>
    </w:p>
    <w:p w14:paraId="6D388C46" w14:textId="5C0D061F" w:rsidR="001863F7" w:rsidRPr="001863F7" w:rsidRDefault="001855EB" w:rsidP="001863F7">
      <w:pPr>
        <w:rPr>
          <w:rFonts w:ascii="Arial" w:hAnsi="Arial" w:cs="Arial"/>
          <w:sz w:val="20"/>
          <w:szCs w:val="20"/>
        </w:rPr>
      </w:pPr>
      <w:r w:rsidRPr="001855EB">
        <w:rPr>
          <w:rFonts w:ascii="Arial" w:hAnsi="Arial" w:cs="Arial"/>
          <w:sz w:val="20"/>
          <w:szCs w:val="20"/>
        </w:rPr>
        <w:drawing>
          <wp:inline distT="0" distB="0" distL="0" distR="0" wp14:anchorId="7AB0B869" wp14:editId="7526ADC5">
            <wp:extent cx="3835400" cy="1414030"/>
            <wp:effectExtent l="0" t="0" r="0" b="0"/>
            <wp:docPr id="6100439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43986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56152" cy="1421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07A3C" w14:textId="77777777" w:rsidR="001863F7" w:rsidRPr="001863F7" w:rsidRDefault="001863F7" w:rsidP="001863F7">
      <w:pPr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t>Task 6: Building and testing your bot</w:t>
      </w:r>
    </w:p>
    <w:p w14:paraId="560C96E4" w14:textId="07A2094C" w:rsidR="001855EB" w:rsidRDefault="001855EB" w:rsidP="001855EB">
      <w:pPr>
        <w:jc w:val="center"/>
        <w:rPr>
          <w:rFonts w:ascii="Arial" w:hAnsi="Arial" w:cs="Arial"/>
          <w:sz w:val="20"/>
          <w:szCs w:val="20"/>
        </w:rPr>
      </w:pPr>
      <w:r w:rsidRPr="001855EB">
        <w:rPr>
          <w:rFonts w:ascii="Arial" w:hAnsi="Arial" w:cs="Arial"/>
          <w:sz w:val="20"/>
          <w:szCs w:val="20"/>
        </w:rPr>
        <w:drawing>
          <wp:inline distT="0" distB="0" distL="0" distR="0" wp14:anchorId="708CC997" wp14:editId="634C4883">
            <wp:extent cx="5223933" cy="653801"/>
            <wp:effectExtent l="0" t="0" r="0" b="0"/>
            <wp:docPr id="18699279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992792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42185" cy="65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BA4B4" w14:textId="180A1677" w:rsidR="001863F7" w:rsidRPr="001863F7" w:rsidRDefault="001863F7" w:rsidP="001863F7">
      <w:p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t xml:space="preserve">After the </w:t>
      </w:r>
      <w:r w:rsidRPr="001863F7">
        <w:rPr>
          <w:rFonts w:ascii="Arial" w:hAnsi="Arial" w:cs="Arial"/>
          <w:b/>
          <w:bCs/>
          <w:i/>
          <w:iCs/>
          <w:sz w:val="20"/>
          <w:szCs w:val="20"/>
        </w:rPr>
        <w:t>build</w:t>
      </w:r>
      <w:r w:rsidRPr="001863F7">
        <w:rPr>
          <w:rFonts w:ascii="Arial" w:hAnsi="Arial" w:cs="Arial"/>
          <w:sz w:val="20"/>
          <w:szCs w:val="20"/>
        </w:rPr>
        <w:t xml:space="preserve"> is complete, you should receive a confirmation that your bot build was successful.</w:t>
      </w:r>
    </w:p>
    <w:p w14:paraId="0DFBA983" w14:textId="693D3FB0" w:rsidR="001863F7" w:rsidRPr="001863F7" w:rsidRDefault="001863F7" w:rsidP="001863F7">
      <w:pPr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t xml:space="preserve">Now that </w:t>
      </w:r>
      <w:r w:rsidR="001855EB">
        <w:rPr>
          <w:rFonts w:ascii="Arial" w:hAnsi="Arial" w:cs="Arial"/>
          <w:sz w:val="20"/>
          <w:szCs w:val="20"/>
        </w:rPr>
        <w:t>we</w:t>
      </w:r>
      <w:r w:rsidRPr="001863F7">
        <w:rPr>
          <w:rFonts w:ascii="Arial" w:hAnsi="Arial" w:cs="Arial"/>
          <w:sz w:val="20"/>
          <w:szCs w:val="20"/>
        </w:rPr>
        <w:t xml:space="preserve"> have a working version of </w:t>
      </w:r>
      <w:r w:rsidR="001855EB">
        <w:rPr>
          <w:rFonts w:ascii="Arial" w:hAnsi="Arial" w:cs="Arial"/>
          <w:sz w:val="20"/>
          <w:szCs w:val="20"/>
        </w:rPr>
        <w:t>our</w:t>
      </w:r>
      <w:r w:rsidRPr="001863F7">
        <w:rPr>
          <w:rFonts w:ascii="Arial" w:hAnsi="Arial" w:cs="Arial"/>
          <w:sz w:val="20"/>
          <w:szCs w:val="20"/>
        </w:rPr>
        <w:t xml:space="preserve"> bot, </w:t>
      </w:r>
      <w:r w:rsidR="001855EB">
        <w:rPr>
          <w:rFonts w:ascii="Arial" w:hAnsi="Arial" w:cs="Arial"/>
          <w:sz w:val="20"/>
          <w:szCs w:val="20"/>
        </w:rPr>
        <w:t>one</w:t>
      </w:r>
      <w:r w:rsidRPr="001863F7">
        <w:rPr>
          <w:rFonts w:ascii="Arial" w:hAnsi="Arial" w:cs="Arial"/>
          <w:sz w:val="20"/>
          <w:szCs w:val="20"/>
        </w:rPr>
        <w:t xml:space="preserve"> must </w:t>
      </w:r>
      <w:r w:rsidRPr="001863F7">
        <w:rPr>
          <w:rFonts w:ascii="Arial" w:hAnsi="Arial" w:cs="Arial"/>
          <w:b/>
          <w:bCs/>
          <w:i/>
          <w:iCs/>
          <w:sz w:val="20"/>
          <w:szCs w:val="20"/>
        </w:rPr>
        <w:t>publish</w:t>
      </w:r>
      <w:r w:rsidRPr="001863F7">
        <w:rPr>
          <w:rFonts w:ascii="Arial" w:hAnsi="Arial" w:cs="Arial"/>
          <w:sz w:val="20"/>
          <w:szCs w:val="20"/>
        </w:rPr>
        <w:t xml:space="preserve"> it so that </w:t>
      </w:r>
      <w:r w:rsidR="001855EB">
        <w:rPr>
          <w:rFonts w:ascii="Arial" w:hAnsi="Arial" w:cs="Arial"/>
          <w:sz w:val="20"/>
          <w:szCs w:val="20"/>
        </w:rPr>
        <w:t>one</w:t>
      </w:r>
      <w:r w:rsidRPr="001863F7">
        <w:rPr>
          <w:rFonts w:ascii="Arial" w:hAnsi="Arial" w:cs="Arial"/>
          <w:sz w:val="20"/>
          <w:szCs w:val="20"/>
        </w:rPr>
        <w:t xml:space="preserve"> can test it by calling it from a webpage.</w:t>
      </w:r>
    </w:p>
    <w:p w14:paraId="5E0547BB" w14:textId="77777777" w:rsidR="001863F7" w:rsidRDefault="001863F7" w:rsidP="001855EB">
      <w:pPr>
        <w:rPr>
          <w:rFonts w:ascii="Arial" w:hAnsi="Arial" w:cs="Arial"/>
          <w:sz w:val="20"/>
          <w:szCs w:val="20"/>
        </w:rPr>
      </w:pPr>
    </w:p>
    <w:p w14:paraId="3AE6CDA7" w14:textId="77777777" w:rsidR="00006925" w:rsidRDefault="00006925">
      <w:pPr>
        <w:rPr>
          <w:rFonts w:ascii="Arial" w:hAnsi="Arial" w:cs="Arial"/>
          <w:b/>
          <w:bCs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br w:type="page"/>
      </w:r>
    </w:p>
    <w:p w14:paraId="20621EC1" w14:textId="58E74249" w:rsidR="001863F7" w:rsidRDefault="001863F7" w:rsidP="001863F7">
      <w:pPr>
        <w:jc w:val="center"/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lastRenderedPageBreak/>
        <w:t xml:space="preserve">INCORPORATING </w:t>
      </w:r>
      <w:r>
        <w:rPr>
          <w:rFonts w:ascii="Arial" w:hAnsi="Arial" w:cs="Arial"/>
          <w:b/>
          <w:bCs/>
          <w:sz w:val="20"/>
          <w:szCs w:val="20"/>
        </w:rPr>
        <w:t>OUR</w:t>
      </w:r>
      <w:r w:rsidRPr="001863F7">
        <w:rPr>
          <w:rFonts w:ascii="Arial" w:hAnsi="Arial" w:cs="Arial"/>
          <w:b/>
          <w:bCs/>
          <w:sz w:val="20"/>
          <w:szCs w:val="20"/>
        </w:rPr>
        <w:t xml:space="preserve"> BOT INTO A WEBPAGE</w:t>
      </w:r>
    </w:p>
    <w:p w14:paraId="26DFEB21" w14:textId="77777777" w:rsidR="001863F7" w:rsidRPr="001863F7" w:rsidRDefault="001863F7" w:rsidP="001863F7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t>Task 7: Setting up an Amazon Cognito identity pool</w:t>
      </w:r>
    </w:p>
    <w:p w14:paraId="774C0B5B" w14:textId="018EA89D" w:rsidR="001863F7" w:rsidRPr="001863F7" w:rsidRDefault="00006925" w:rsidP="001863F7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</w:t>
      </w:r>
      <w:r w:rsidR="001863F7" w:rsidRPr="001863F7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t</w:t>
      </w:r>
      <w:r w:rsidR="001863F7" w:rsidRPr="001863F7">
        <w:rPr>
          <w:rFonts w:ascii="Arial" w:hAnsi="Arial" w:cs="Arial"/>
          <w:sz w:val="20"/>
          <w:szCs w:val="20"/>
        </w:rPr>
        <w:t>t</w:t>
      </w:r>
      <w:r>
        <w:rPr>
          <w:rFonts w:ascii="Arial" w:hAnsi="Arial" w:cs="Arial"/>
          <w:sz w:val="20"/>
          <w:szCs w:val="20"/>
        </w:rPr>
        <w:t>ing</w:t>
      </w:r>
      <w:r w:rsidR="001863F7" w:rsidRPr="001863F7">
        <w:rPr>
          <w:rFonts w:ascii="Arial" w:hAnsi="Arial" w:cs="Arial"/>
          <w:sz w:val="20"/>
          <w:szCs w:val="20"/>
        </w:rPr>
        <w:t xml:space="preserve"> up a webpage for testing your appointment bot. This webpage will be hosted in Amazon S3 as a static webpage. </w:t>
      </w:r>
    </w:p>
    <w:p w14:paraId="7FADDC51" w14:textId="7D21BDD2" w:rsidR="001863F7" w:rsidRPr="001B2A61" w:rsidRDefault="00006925" w:rsidP="00006925">
      <w:pPr>
        <w:pStyle w:val="ListParagraph"/>
        <w:numPr>
          <w:ilvl w:val="1"/>
          <w:numId w:val="31"/>
        </w:numPr>
        <w:jc w:val="both"/>
        <w:rPr>
          <w:rFonts w:ascii="Arial" w:hAnsi="Arial" w:cs="Arial"/>
          <w:sz w:val="20"/>
          <w:szCs w:val="20"/>
        </w:rPr>
      </w:pPr>
      <w:r w:rsidRPr="00006925">
        <w:rPr>
          <w:rFonts w:ascii="Arial" w:hAnsi="Arial" w:cs="Arial"/>
          <w:sz w:val="20"/>
          <w:szCs w:val="20"/>
        </w:rPr>
        <w:t>S</w:t>
      </w:r>
      <w:r w:rsidR="001863F7" w:rsidRPr="00006925">
        <w:rPr>
          <w:rFonts w:ascii="Arial" w:hAnsi="Arial" w:cs="Arial"/>
          <w:sz w:val="20"/>
          <w:szCs w:val="20"/>
        </w:rPr>
        <w:t>et</w:t>
      </w:r>
      <w:r w:rsidRPr="00006925">
        <w:rPr>
          <w:rFonts w:ascii="Arial" w:hAnsi="Arial" w:cs="Arial"/>
          <w:sz w:val="20"/>
          <w:szCs w:val="20"/>
        </w:rPr>
        <w:t>ting</w:t>
      </w:r>
      <w:r w:rsidR="001863F7" w:rsidRPr="00006925">
        <w:rPr>
          <w:rFonts w:ascii="Arial" w:hAnsi="Arial" w:cs="Arial"/>
          <w:sz w:val="20"/>
          <w:szCs w:val="20"/>
        </w:rPr>
        <w:t xml:space="preserve"> up the identity pool</w:t>
      </w:r>
      <w:r w:rsidRPr="00006925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by </w:t>
      </w:r>
      <w:r w:rsidR="001B2A61">
        <w:rPr>
          <w:rFonts w:ascii="Arial" w:hAnsi="Arial" w:cs="Arial"/>
          <w:sz w:val="20"/>
          <w:szCs w:val="20"/>
        </w:rPr>
        <w:t xml:space="preserve">navigating to </w:t>
      </w:r>
      <w:r w:rsidR="001863F7" w:rsidRPr="00006925">
        <w:rPr>
          <w:rFonts w:ascii="Arial" w:hAnsi="Arial" w:cs="Arial"/>
          <w:b/>
          <w:bCs/>
          <w:sz w:val="20"/>
          <w:szCs w:val="20"/>
        </w:rPr>
        <w:t>Amazon Cognito</w:t>
      </w:r>
      <w:r w:rsidR="001863F7" w:rsidRPr="00006925">
        <w:rPr>
          <w:rFonts w:ascii="Arial" w:hAnsi="Arial" w:cs="Arial"/>
          <w:sz w:val="20"/>
          <w:szCs w:val="20"/>
        </w:rPr>
        <w:t xml:space="preserve"> pan</w:t>
      </w:r>
      <w:r w:rsidR="001B2A61">
        <w:rPr>
          <w:rFonts w:ascii="Arial" w:hAnsi="Arial" w:cs="Arial"/>
          <w:sz w:val="20"/>
          <w:szCs w:val="20"/>
        </w:rPr>
        <w:t>e</w:t>
      </w:r>
      <w:r w:rsidR="001863F7" w:rsidRPr="00006925">
        <w:rPr>
          <w:rFonts w:ascii="Arial" w:hAnsi="Arial" w:cs="Arial"/>
          <w:sz w:val="20"/>
          <w:szCs w:val="20"/>
        </w:rPr>
        <w:t>, choos</w:t>
      </w:r>
      <w:r w:rsidR="001B2A61">
        <w:rPr>
          <w:rFonts w:ascii="Arial" w:hAnsi="Arial" w:cs="Arial"/>
          <w:sz w:val="20"/>
          <w:szCs w:val="20"/>
        </w:rPr>
        <w:t>ing</w:t>
      </w:r>
      <w:r w:rsidR="001863F7" w:rsidRPr="00006925">
        <w:rPr>
          <w:rFonts w:ascii="Arial" w:hAnsi="Arial" w:cs="Arial"/>
          <w:sz w:val="20"/>
          <w:szCs w:val="20"/>
        </w:rPr>
        <w:t xml:space="preserve"> </w:t>
      </w:r>
      <w:r w:rsidR="001863F7" w:rsidRPr="001B2A61">
        <w:rPr>
          <w:rFonts w:ascii="Arial" w:hAnsi="Arial" w:cs="Arial"/>
          <w:i/>
          <w:iCs/>
          <w:sz w:val="20"/>
          <w:szCs w:val="20"/>
        </w:rPr>
        <w:t>Identity pools.</w:t>
      </w:r>
    </w:p>
    <w:p w14:paraId="54E9D477" w14:textId="47F8D00C" w:rsidR="001B2A61" w:rsidRPr="001B2A61" w:rsidRDefault="001B2A61" w:rsidP="001B2A61">
      <w:pPr>
        <w:jc w:val="center"/>
        <w:rPr>
          <w:rFonts w:ascii="Arial" w:hAnsi="Arial" w:cs="Arial"/>
          <w:sz w:val="20"/>
          <w:szCs w:val="20"/>
        </w:rPr>
      </w:pPr>
      <w:r w:rsidRPr="001B2A61">
        <w:rPr>
          <w:rFonts w:ascii="Arial" w:hAnsi="Arial" w:cs="Arial"/>
          <w:sz w:val="20"/>
          <w:szCs w:val="20"/>
        </w:rPr>
        <w:drawing>
          <wp:inline distT="0" distB="0" distL="0" distR="0" wp14:anchorId="379C012B" wp14:editId="0D5D2C3C">
            <wp:extent cx="5884333" cy="1912137"/>
            <wp:effectExtent l="0" t="0" r="2540" b="0"/>
            <wp:docPr id="4560396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6039609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92242" cy="1914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AE0DD" w14:textId="77777777" w:rsidR="001B2A61" w:rsidRDefault="001863F7" w:rsidP="001B2A61">
      <w:pPr>
        <w:pStyle w:val="ListParagraph"/>
        <w:numPr>
          <w:ilvl w:val="1"/>
          <w:numId w:val="31"/>
        </w:numPr>
        <w:jc w:val="both"/>
        <w:rPr>
          <w:rFonts w:ascii="Arial" w:hAnsi="Arial" w:cs="Arial"/>
          <w:sz w:val="20"/>
          <w:szCs w:val="20"/>
        </w:rPr>
      </w:pPr>
      <w:r w:rsidRPr="001B2A61">
        <w:rPr>
          <w:rFonts w:ascii="Arial" w:hAnsi="Arial" w:cs="Arial"/>
          <w:sz w:val="20"/>
          <w:szCs w:val="20"/>
        </w:rPr>
        <w:t xml:space="preserve">For </w:t>
      </w:r>
      <w:r w:rsidRPr="001B2A61">
        <w:rPr>
          <w:rFonts w:ascii="Arial" w:hAnsi="Arial" w:cs="Arial"/>
          <w:b/>
          <w:bCs/>
          <w:sz w:val="20"/>
          <w:szCs w:val="20"/>
        </w:rPr>
        <w:t>IAM role name</w:t>
      </w:r>
      <w:r w:rsidRPr="001B2A61">
        <w:rPr>
          <w:rFonts w:ascii="Arial" w:hAnsi="Arial" w:cs="Arial"/>
          <w:sz w:val="20"/>
          <w:szCs w:val="20"/>
        </w:rPr>
        <w:t xml:space="preserve"> us</w:t>
      </w:r>
      <w:r w:rsidR="001B2A61">
        <w:rPr>
          <w:rFonts w:ascii="Arial" w:hAnsi="Arial" w:cs="Arial"/>
          <w:sz w:val="20"/>
          <w:szCs w:val="20"/>
        </w:rPr>
        <w:t>ing</w:t>
      </w:r>
      <w:r w:rsidRPr="001B2A61">
        <w:rPr>
          <w:rFonts w:ascii="Arial" w:hAnsi="Arial" w:cs="Arial"/>
          <w:sz w:val="20"/>
          <w:szCs w:val="20"/>
        </w:rPr>
        <w:t xml:space="preserve"> </w:t>
      </w:r>
      <w:r w:rsidRPr="001B2A61">
        <w:rPr>
          <w:rFonts w:ascii="Arial" w:hAnsi="Arial" w:cs="Arial"/>
          <w:i/>
          <w:iCs/>
          <w:sz w:val="20"/>
          <w:szCs w:val="20"/>
        </w:rPr>
        <w:t>myidentitypoolrole</w:t>
      </w:r>
      <w:r w:rsidRPr="001B2A61">
        <w:rPr>
          <w:rFonts w:ascii="Arial" w:hAnsi="Arial" w:cs="Arial"/>
          <w:sz w:val="20"/>
          <w:szCs w:val="20"/>
        </w:rPr>
        <w:t xml:space="preserve">. </w:t>
      </w:r>
      <w:r w:rsidRPr="00F824BC">
        <w:rPr>
          <w:rFonts w:ascii="Arial" w:hAnsi="Arial" w:cs="Arial"/>
          <w:sz w:val="20"/>
          <w:szCs w:val="20"/>
        </w:rPr>
        <w:t>Choose Next. For Name</w:t>
      </w:r>
      <w:r w:rsidRPr="001B2A61">
        <w:rPr>
          <w:rFonts w:ascii="Arial" w:hAnsi="Arial" w:cs="Arial"/>
          <w:sz w:val="20"/>
          <w:szCs w:val="20"/>
        </w:rPr>
        <w:t xml:space="preserve"> use </w:t>
      </w:r>
      <w:r w:rsidRPr="001B2A61">
        <w:rPr>
          <w:rFonts w:ascii="Arial" w:hAnsi="Arial" w:cs="Arial"/>
          <w:i/>
          <w:iCs/>
          <w:sz w:val="20"/>
          <w:szCs w:val="20"/>
        </w:rPr>
        <w:t>myidentitypool</w:t>
      </w:r>
      <w:r w:rsidRPr="001B2A61">
        <w:rPr>
          <w:rFonts w:ascii="Arial" w:hAnsi="Arial" w:cs="Arial"/>
          <w:sz w:val="20"/>
          <w:szCs w:val="20"/>
        </w:rPr>
        <w:t>.</w:t>
      </w:r>
    </w:p>
    <w:p w14:paraId="000193B0" w14:textId="2AFC28A9" w:rsidR="001B2A61" w:rsidRPr="001B2A61" w:rsidRDefault="001B2A61" w:rsidP="001B2A61">
      <w:pPr>
        <w:jc w:val="both"/>
        <w:rPr>
          <w:rFonts w:ascii="Arial" w:hAnsi="Arial" w:cs="Arial"/>
          <w:sz w:val="20"/>
          <w:szCs w:val="20"/>
        </w:rPr>
      </w:pPr>
      <w:r w:rsidRPr="001B2A61">
        <w:rPr>
          <w:rFonts w:ascii="Arial" w:hAnsi="Arial" w:cs="Arial"/>
          <w:sz w:val="20"/>
          <w:szCs w:val="20"/>
        </w:rPr>
        <w:drawing>
          <wp:inline distT="0" distB="0" distL="0" distR="0" wp14:anchorId="7E1C3F34" wp14:editId="78E2AC62">
            <wp:extent cx="4428067" cy="2191316"/>
            <wp:effectExtent l="0" t="0" r="0" b="0"/>
            <wp:docPr id="11570143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7014385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36043" cy="219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046CC4B0" w14:textId="037A60B0" w:rsidR="001863F7" w:rsidRPr="00F824BC" w:rsidRDefault="001863F7" w:rsidP="001B2A61">
      <w:pPr>
        <w:pStyle w:val="ListParagraph"/>
        <w:numPr>
          <w:ilvl w:val="1"/>
          <w:numId w:val="31"/>
        </w:num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t xml:space="preserve">Choose Next. Choose Create identity pool. </w:t>
      </w:r>
    </w:p>
    <w:p w14:paraId="612A322E" w14:textId="3FE132BE" w:rsidR="00F824BC" w:rsidRPr="00F824BC" w:rsidRDefault="00F824BC" w:rsidP="00F824BC">
      <w:p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drawing>
          <wp:inline distT="0" distB="0" distL="0" distR="0" wp14:anchorId="3D647585" wp14:editId="35D33A8F">
            <wp:extent cx="5681133" cy="1466625"/>
            <wp:effectExtent l="0" t="0" r="0" b="635"/>
            <wp:docPr id="15220209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02092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689030" cy="146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1FB7" w14:textId="77777777" w:rsidR="001863F7" w:rsidRPr="001863F7" w:rsidRDefault="001863F7" w:rsidP="001863F7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t>Task 8: Modifying IAM roles to allow access to Amazon Lex</w:t>
      </w:r>
    </w:p>
    <w:p w14:paraId="106E1DBC" w14:textId="785C9D45" w:rsidR="001863F7" w:rsidRDefault="00F824BC" w:rsidP="00F824BC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C</w:t>
      </w:r>
      <w:r w:rsidR="001863F7" w:rsidRPr="001863F7">
        <w:rPr>
          <w:rFonts w:ascii="Arial" w:hAnsi="Arial" w:cs="Arial"/>
          <w:sz w:val="20"/>
          <w:szCs w:val="20"/>
        </w:rPr>
        <w:t>onfigur</w:t>
      </w:r>
      <w:r>
        <w:rPr>
          <w:rFonts w:ascii="Arial" w:hAnsi="Arial" w:cs="Arial"/>
          <w:sz w:val="20"/>
          <w:szCs w:val="20"/>
        </w:rPr>
        <w:t>ing</w:t>
      </w:r>
      <w:r w:rsidR="001863F7" w:rsidRPr="001863F7">
        <w:rPr>
          <w:rFonts w:ascii="Arial" w:hAnsi="Arial" w:cs="Arial"/>
          <w:sz w:val="20"/>
          <w:szCs w:val="20"/>
        </w:rPr>
        <w:t xml:space="preserve"> AWS Identity and Access Management (IAM) to grant permissions to the identity pool roles.</w:t>
      </w:r>
    </w:p>
    <w:p w14:paraId="3D53DE65" w14:textId="1E3B403F" w:rsidR="00F824BC" w:rsidRDefault="00F824BC" w:rsidP="00F824BC">
      <w:pPr>
        <w:jc w:val="both"/>
        <w:rPr>
          <w:rFonts w:ascii="Arial" w:hAnsi="Arial" w:cs="Arial"/>
          <w:sz w:val="20"/>
          <w:szCs w:val="20"/>
        </w:rPr>
      </w:pPr>
    </w:p>
    <w:p w14:paraId="54A96D90" w14:textId="6CB01C62" w:rsidR="00F824BC" w:rsidRPr="001863F7" w:rsidRDefault="00F824BC" w:rsidP="00F824BC">
      <w:p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3B3DD6DC" wp14:editId="051E5150">
            <wp:extent cx="5740400" cy="1727539"/>
            <wp:effectExtent l="0" t="0" r="0" b="6350"/>
            <wp:docPr id="194042645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0426458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6051" cy="1735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93D61" w14:textId="77777777" w:rsidR="001863F7" w:rsidRPr="001863F7" w:rsidRDefault="001863F7" w:rsidP="001863F7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t>Task 9: Creating an S3 bucket</w:t>
      </w:r>
    </w:p>
    <w:p w14:paraId="6034A267" w14:textId="3A5E2A15" w:rsidR="001863F7" w:rsidRPr="001863F7" w:rsidRDefault="001863F7" w:rsidP="001863F7">
      <w:pPr>
        <w:jc w:val="both"/>
        <w:rPr>
          <w:rFonts w:ascii="Arial" w:hAnsi="Arial" w:cs="Arial"/>
          <w:sz w:val="20"/>
          <w:szCs w:val="20"/>
        </w:rPr>
      </w:pPr>
      <w:r w:rsidRPr="001863F7">
        <w:rPr>
          <w:rFonts w:ascii="Arial" w:hAnsi="Arial" w:cs="Arial"/>
          <w:sz w:val="20"/>
          <w:szCs w:val="20"/>
        </w:rPr>
        <w:t>Now that</w:t>
      </w:r>
      <w:r w:rsidR="00F824BC">
        <w:rPr>
          <w:rFonts w:ascii="Arial" w:hAnsi="Arial" w:cs="Arial"/>
          <w:sz w:val="20"/>
          <w:szCs w:val="20"/>
        </w:rPr>
        <w:t xml:space="preserve"> </w:t>
      </w:r>
      <w:r w:rsidRPr="001863F7">
        <w:rPr>
          <w:rFonts w:ascii="Arial" w:hAnsi="Arial" w:cs="Arial"/>
          <w:sz w:val="20"/>
          <w:szCs w:val="20"/>
        </w:rPr>
        <w:t>the security permissions</w:t>
      </w:r>
      <w:r w:rsidR="00F824BC">
        <w:rPr>
          <w:rFonts w:ascii="Arial" w:hAnsi="Arial" w:cs="Arial"/>
          <w:sz w:val="20"/>
          <w:szCs w:val="20"/>
        </w:rPr>
        <w:t xml:space="preserve"> are set up</w:t>
      </w:r>
      <w:r w:rsidRPr="001863F7">
        <w:rPr>
          <w:rFonts w:ascii="Arial" w:hAnsi="Arial" w:cs="Arial"/>
          <w:sz w:val="20"/>
          <w:szCs w:val="20"/>
        </w:rPr>
        <w:t>, creat</w:t>
      </w:r>
      <w:r w:rsidR="00F824BC">
        <w:rPr>
          <w:rFonts w:ascii="Arial" w:hAnsi="Arial" w:cs="Arial"/>
          <w:sz w:val="20"/>
          <w:szCs w:val="20"/>
        </w:rPr>
        <w:t>ing</w:t>
      </w:r>
      <w:r w:rsidRPr="001863F7">
        <w:rPr>
          <w:rFonts w:ascii="Arial" w:hAnsi="Arial" w:cs="Arial"/>
          <w:sz w:val="20"/>
          <w:szCs w:val="20"/>
        </w:rPr>
        <w:t xml:space="preserve"> an S3 bucket to host our webpage.</w:t>
      </w:r>
    </w:p>
    <w:p w14:paraId="77B5EE12" w14:textId="77777777" w:rsidR="00F824BC" w:rsidRDefault="001863F7" w:rsidP="00F824BC">
      <w:pPr>
        <w:pStyle w:val="ListParagraph"/>
        <w:numPr>
          <w:ilvl w:val="1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t>First, downloa</w:t>
      </w:r>
      <w:r w:rsidR="00F824BC">
        <w:rPr>
          <w:rFonts w:ascii="Arial" w:hAnsi="Arial" w:cs="Arial"/>
          <w:sz w:val="20"/>
          <w:szCs w:val="20"/>
        </w:rPr>
        <w:t>ding</w:t>
      </w:r>
      <w:r w:rsidRPr="00F824BC">
        <w:rPr>
          <w:rFonts w:ascii="Arial" w:hAnsi="Arial" w:cs="Arial"/>
          <w:sz w:val="20"/>
          <w:szCs w:val="20"/>
        </w:rPr>
        <w:t xml:space="preserve"> the </w:t>
      </w:r>
      <w:r w:rsidR="00F824BC">
        <w:rPr>
          <w:rFonts w:ascii="Arial" w:hAnsi="Arial" w:cs="Arial"/>
          <w:sz w:val="20"/>
          <w:szCs w:val="20"/>
        </w:rPr>
        <w:t>2</w:t>
      </w:r>
      <w:r w:rsidRPr="00F824BC">
        <w:rPr>
          <w:rFonts w:ascii="Arial" w:hAnsi="Arial" w:cs="Arial"/>
          <w:sz w:val="20"/>
          <w:szCs w:val="20"/>
        </w:rPr>
        <w:t xml:space="preserve"> webpage files and extract them to a local file directory</w:t>
      </w:r>
      <w:r w:rsidR="00F824BC">
        <w:rPr>
          <w:rFonts w:ascii="Arial" w:hAnsi="Arial" w:cs="Arial"/>
          <w:sz w:val="20"/>
          <w:szCs w:val="20"/>
        </w:rPr>
        <w:t xml:space="preserve"> [</w:t>
      </w:r>
      <w:r w:rsidRPr="00F824BC">
        <w:rPr>
          <w:rFonts w:ascii="Arial" w:hAnsi="Arial" w:cs="Arial"/>
          <w:sz w:val="20"/>
          <w:szCs w:val="20"/>
        </w:rPr>
        <w:t>index.html</w:t>
      </w:r>
      <w:r w:rsidR="00F824BC">
        <w:rPr>
          <w:rFonts w:ascii="Arial" w:hAnsi="Arial" w:cs="Arial"/>
          <w:sz w:val="20"/>
          <w:szCs w:val="20"/>
        </w:rPr>
        <w:t xml:space="preserve">, </w:t>
      </w:r>
      <w:r w:rsidRPr="00F824BC">
        <w:rPr>
          <w:rFonts w:ascii="Arial" w:hAnsi="Arial" w:cs="Arial"/>
          <w:sz w:val="20"/>
          <w:szCs w:val="20"/>
        </w:rPr>
        <w:t>error.html</w:t>
      </w:r>
      <w:r w:rsidR="00F824BC">
        <w:rPr>
          <w:rFonts w:ascii="Arial" w:hAnsi="Arial" w:cs="Arial"/>
          <w:sz w:val="20"/>
          <w:szCs w:val="20"/>
        </w:rPr>
        <w:t>]</w:t>
      </w:r>
    </w:p>
    <w:p w14:paraId="089B0C4D" w14:textId="1756138A" w:rsidR="001863F7" w:rsidRDefault="001863F7" w:rsidP="00F824BC">
      <w:pPr>
        <w:pStyle w:val="ListParagraph"/>
        <w:numPr>
          <w:ilvl w:val="1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t xml:space="preserve">On the </w:t>
      </w:r>
      <w:r w:rsidRPr="00F824BC">
        <w:rPr>
          <w:rFonts w:ascii="Arial" w:hAnsi="Arial" w:cs="Arial"/>
          <w:b/>
          <w:bCs/>
          <w:sz w:val="20"/>
          <w:szCs w:val="20"/>
        </w:rPr>
        <w:t>Amazon S3</w:t>
      </w:r>
      <w:r w:rsidRPr="00F824BC">
        <w:rPr>
          <w:rFonts w:ascii="Arial" w:hAnsi="Arial" w:cs="Arial"/>
          <w:sz w:val="20"/>
          <w:szCs w:val="20"/>
        </w:rPr>
        <w:t xml:space="preserve"> page, choos</w:t>
      </w:r>
      <w:r w:rsidR="00F824BC">
        <w:rPr>
          <w:rFonts w:ascii="Arial" w:hAnsi="Arial" w:cs="Arial"/>
          <w:sz w:val="20"/>
          <w:szCs w:val="20"/>
        </w:rPr>
        <w:t xml:space="preserve">ing to </w:t>
      </w:r>
      <w:r w:rsidRPr="00F824BC">
        <w:rPr>
          <w:rFonts w:ascii="Arial" w:hAnsi="Arial" w:cs="Arial"/>
          <w:b/>
          <w:bCs/>
          <w:sz w:val="20"/>
          <w:szCs w:val="20"/>
        </w:rPr>
        <w:t>Create bucket</w:t>
      </w:r>
      <w:r w:rsidRPr="00F824BC">
        <w:rPr>
          <w:rFonts w:ascii="Arial" w:hAnsi="Arial" w:cs="Arial"/>
          <w:sz w:val="20"/>
          <w:szCs w:val="20"/>
        </w:rPr>
        <w:t>.</w:t>
      </w:r>
    </w:p>
    <w:p w14:paraId="7626BBC3" w14:textId="4F32D16E" w:rsidR="00F824BC" w:rsidRPr="00F824BC" w:rsidRDefault="00F824BC" w:rsidP="00F824BC">
      <w:p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drawing>
          <wp:inline distT="0" distB="0" distL="0" distR="0" wp14:anchorId="0E48E709" wp14:editId="6CB39189">
            <wp:extent cx="3431977" cy="2988734"/>
            <wp:effectExtent l="0" t="0" r="0" b="2540"/>
            <wp:docPr id="20008602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0860219" name=""/>
                    <pic:cNvPicPr/>
                  </pic:nvPicPr>
                  <pic:blipFill>
                    <a:blip r:embed="rId38">
                      <a:extLst>
                        <a:ext uri="{BEBA8EAE-BF5A-486C-A8C5-ECC9F3942E4B}">
                          <a14:imgProps xmlns:a14="http://schemas.microsoft.com/office/drawing/2010/main">
                            <a14:imgLayer r:embed="rId39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9287" cy="299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0D4785AF" w14:textId="77777777" w:rsidR="00F824BC" w:rsidRDefault="00F824BC" w:rsidP="00F824BC">
      <w:pPr>
        <w:pStyle w:val="ListParagraph"/>
        <w:numPr>
          <w:ilvl w:val="1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t>And, uploading the previously downloaded files</w:t>
      </w:r>
    </w:p>
    <w:p w14:paraId="27B4EED9" w14:textId="654D38EB" w:rsidR="001863F7" w:rsidRDefault="001863F7" w:rsidP="00F824BC">
      <w:pPr>
        <w:pStyle w:val="ListParagraph"/>
        <w:numPr>
          <w:ilvl w:val="1"/>
          <w:numId w:val="32"/>
        </w:numPr>
        <w:jc w:val="both"/>
        <w:rPr>
          <w:rFonts w:ascii="Arial" w:hAnsi="Arial" w:cs="Arial"/>
          <w:sz w:val="20"/>
          <w:szCs w:val="20"/>
        </w:rPr>
      </w:pPr>
      <w:r w:rsidRPr="00F824BC">
        <w:rPr>
          <w:rFonts w:ascii="Arial" w:hAnsi="Arial" w:cs="Arial"/>
          <w:sz w:val="20"/>
          <w:szCs w:val="20"/>
        </w:rPr>
        <w:t xml:space="preserve">After the upload is complete, </w:t>
      </w:r>
      <w:r w:rsidR="00F824BC">
        <w:rPr>
          <w:rFonts w:ascii="Arial" w:hAnsi="Arial" w:cs="Arial"/>
          <w:sz w:val="20"/>
          <w:szCs w:val="20"/>
        </w:rPr>
        <w:t>o</w:t>
      </w:r>
      <w:r w:rsidRPr="00F824BC">
        <w:rPr>
          <w:rFonts w:ascii="Arial" w:hAnsi="Arial" w:cs="Arial"/>
          <w:sz w:val="20"/>
          <w:szCs w:val="20"/>
        </w:rPr>
        <w:t xml:space="preserve">n the </w:t>
      </w:r>
      <w:r w:rsidRPr="00F824BC">
        <w:rPr>
          <w:rFonts w:ascii="Arial" w:hAnsi="Arial" w:cs="Arial"/>
          <w:b/>
          <w:bCs/>
          <w:sz w:val="20"/>
          <w:szCs w:val="20"/>
        </w:rPr>
        <w:t>Properties</w:t>
      </w:r>
      <w:r w:rsidRPr="00F824BC">
        <w:rPr>
          <w:rFonts w:ascii="Arial" w:hAnsi="Arial" w:cs="Arial"/>
          <w:sz w:val="20"/>
          <w:szCs w:val="20"/>
        </w:rPr>
        <w:t xml:space="preserve"> tab, scroll down to the </w:t>
      </w:r>
      <w:r w:rsidRPr="00F824BC">
        <w:rPr>
          <w:rFonts w:ascii="Arial" w:hAnsi="Arial" w:cs="Arial"/>
          <w:b/>
          <w:bCs/>
          <w:sz w:val="20"/>
          <w:szCs w:val="20"/>
        </w:rPr>
        <w:t>Static website hosting</w:t>
      </w:r>
      <w:r w:rsidRPr="00F824BC">
        <w:rPr>
          <w:rFonts w:ascii="Arial" w:hAnsi="Arial" w:cs="Arial"/>
          <w:sz w:val="20"/>
          <w:szCs w:val="20"/>
        </w:rPr>
        <w:t xml:space="preserve"> section and select Edit</w:t>
      </w:r>
      <w:r w:rsidR="00F824BC" w:rsidRPr="00F824BC">
        <w:rPr>
          <w:rFonts w:ascii="Arial" w:hAnsi="Arial" w:cs="Arial"/>
          <w:sz w:val="20"/>
          <w:szCs w:val="20"/>
        </w:rPr>
        <w:t xml:space="preserve"> &gt;</w:t>
      </w:r>
      <w:r w:rsidRPr="00F824BC">
        <w:rPr>
          <w:rFonts w:ascii="Arial" w:hAnsi="Arial" w:cs="Arial"/>
          <w:sz w:val="20"/>
          <w:szCs w:val="20"/>
        </w:rPr>
        <w:t xml:space="preserve"> Enable</w:t>
      </w:r>
      <w:r w:rsidR="00F824BC" w:rsidRPr="00F824BC">
        <w:rPr>
          <w:rFonts w:ascii="Arial" w:hAnsi="Arial" w:cs="Arial"/>
          <w:sz w:val="20"/>
          <w:szCs w:val="20"/>
        </w:rPr>
        <w:t xml:space="preserve"> &gt; Save changes</w:t>
      </w:r>
    </w:p>
    <w:p w14:paraId="72072E6A" w14:textId="764BFD3F" w:rsidR="00F824BC" w:rsidRDefault="004A1702" w:rsidP="00F824BC">
      <w:pPr>
        <w:jc w:val="both"/>
        <w:rPr>
          <w:rFonts w:ascii="Arial" w:hAnsi="Arial" w:cs="Arial"/>
          <w:sz w:val="20"/>
          <w:szCs w:val="20"/>
        </w:rPr>
      </w:pPr>
      <w:r w:rsidRPr="004A1702">
        <w:rPr>
          <w:rFonts w:ascii="Arial" w:hAnsi="Arial" w:cs="Arial"/>
          <w:sz w:val="20"/>
          <w:szCs w:val="20"/>
        </w:rPr>
        <w:drawing>
          <wp:inline distT="0" distB="0" distL="0" distR="0" wp14:anchorId="1BAFC8D4" wp14:editId="5F024CDF">
            <wp:extent cx="3290596" cy="2396066"/>
            <wp:effectExtent l="0" t="0" r="5080" b="4445"/>
            <wp:docPr id="7006381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0638185" name=""/>
                    <pic:cNvPicPr/>
                  </pic:nvPicPr>
                  <pic:blipFill>
                    <a:blip r:embed="rId40">
                      <a:extLst>
                        <a:ext uri="{BEBA8EAE-BF5A-486C-A8C5-ECC9F3942E4B}">
                          <a14:imgProps xmlns:a14="http://schemas.microsoft.com/office/drawing/2010/main">
                            <a14:imgLayer r:embed="rId41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2038" cy="2404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3381685D" w14:textId="3372FE11" w:rsidR="004A1702" w:rsidRPr="00F824BC" w:rsidRDefault="004A1702" w:rsidP="00F824BC">
      <w:pPr>
        <w:jc w:val="both"/>
        <w:rPr>
          <w:rFonts w:ascii="Arial" w:hAnsi="Arial" w:cs="Arial"/>
          <w:sz w:val="20"/>
          <w:szCs w:val="20"/>
        </w:rPr>
      </w:pPr>
      <w:r w:rsidRPr="004A1702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3D92813A" wp14:editId="2A11EB0C">
            <wp:extent cx="3632200" cy="3589468"/>
            <wp:effectExtent l="0" t="0" r="6350" b="0"/>
            <wp:docPr id="225602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602231" name=""/>
                    <pic:cNvPicPr/>
                  </pic:nvPicPr>
                  <pic:blipFill>
                    <a:blip r:embed="rId42">
                      <a:extLst>
                        <a:ext uri="{BEBA8EAE-BF5A-486C-A8C5-ECC9F3942E4B}">
                          <a14:imgProps xmlns:a14="http://schemas.microsoft.com/office/drawing/2010/main">
                            <a14:imgLayer r:embed="rId43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239" cy="3595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4436B2AA" w14:textId="77777777" w:rsidR="001863F7" w:rsidRPr="001863F7" w:rsidRDefault="001863F7" w:rsidP="001863F7">
      <w:pPr>
        <w:jc w:val="both"/>
        <w:rPr>
          <w:rFonts w:ascii="Arial" w:hAnsi="Arial" w:cs="Arial"/>
          <w:b/>
          <w:bCs/>
          <w:sz w:val="20"/>
          <w:szCs w:val="20"/>
        </w:rPr>
      </w:pPr>
      <w:r w:rsidRPr="001863F7">
        <w:rPr>
          <w:rFonts w:ascii="Arial" w:hAnsi="Arial" w:cs="Arial"/>
          <w:b/>
          <w:bCs/>
          <w:sz w:val="20"/>
          <w:szCs w:val="20"/>
        </w:rPr>
        <w:t>Task 10: Updating and testing the demonstration file</w:t>
      </w:r>
    </w:p>
    <w:p w14:paraId="10CB11BE" w14:textId="57681B23" w:rsidR="00A77932" w:rsidRDefault="00A77932" w:rsidP="00A7793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10.1 </w:t>
      </w:r>
      <w:r w:rsidR="001863F7" w:rsidRPr="001863F7">
        <w:rPr>
          <w:rFonts w:ascii="Arial" w:hAnsi="Arial" w:cs="Arial"/>
          <w:sz w:val="20"/>
          <w:szCs w:val="20"/>
        </w:rPr>
        <w:t>Use a text editor to make the following changes to the HTML page</w:t>
      </w:r>
      <w:r>
        <w:rPr>
          <w:rFonts w:ascii="Arial" w:hAnsi="Arial" w:cs="Arial"/>
          <w:sz w:val="20"/>
          <w:szCs w:val="20"/>
        </w:rPr>
        <w:t>:</w:t>
      </w:r>
    </w:p>
    <w:p w14:paraId="6DF1F0FE" w14:textId="1410B73D" w:rsidR="00A77932" w:rsidRDefault="001863F7" w:rsidP="00A77932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t xml:space="preserve">On line 144 of the script, add the </w:t>
      </w:r>
      <w:r w:rsidRPr="00A77932">
        <w:rPr>
          <w:rFonts w:ascii="Arial" w:hAnsi="Arial" w:cs="Arial"/>
          <w:i/>
          <w:iCs/>
          <w:sz w:val="20"/>
          <w:szCs w:val="20"/>
        </w:rPr>
        <w:t>IdentitypoolID</w:t>
      </w:r>
      <w:r w:rsidRPr="00A77932">
        <w:rPr>
          <w:rFonts w:ascii="Arial" w:hAnsi="Arial" w:cs="Arial"/>
          <w:sz w:val="20"/>
          <w:szCs w:val="20"/>
        </w:rPr>
        <w:t xml:space="preserve"> for the identity pool that you created in Task 6</w:t>
      </w:r>
    </w:p>
    <w:p w14:paraId="52E8357D" w14:textId="4CCA1986" w:rsidR="00A77932" w:rsidRPr="00A77932" w:rsidRDefault="00A77932" w:rsidP="00A77932">
      <w:p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drawing>
          <wp:inline distT="0" distB="0" distL="0" distR="0" wp14:anchorId="00421954" wp14:editId="3BE42C86">
            <wp:extent cx="4715933" cy="2611711"/>
            <wp:effectExtent l="0" t="0" r="0" b="0"/>
            <wp:docPr id="670553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0553577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723836" cy="261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A416E" w14:textId="3B8CE4FA" w:rsidR="001863F7" w:rsidRDefault="001863F7" w:rsidP="00A77932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t xml:space="preserve">On lines 185 and 186 of the script, add the </w:t>
      </w:r>
      <w:r w:rsidRPr="00A77932">
        <w:rPr>
          <w:rFonts w:ascii="Arial" w:hAnsi="Arial" w:cs="Arial"/>
          <w:i/>
          <w:iCs/>
          <w:sz w:val="20"/>
          <w:szCs w:val="20"/>
        </w:rPr>
        <w:t>botAlias</w:t>
      </w:r>
      <w:r w:rsidRPr="00A77932">
        <w:rPr>
          <w:rFonts w:ascii="Arial" w:hAnsi="Arial" w:cs="Arial"/>
          <w:sz w:val="20"/>
          <w:szCs w:val="20"/>
        </w:rPr>
        <w:t xml:space="preserve"> and </w:t>
      </w:r>
      <w:r w:rsidRPr="00A77932">
        <w:rPr>
          <w:rFonts w:ascii="Arial" w:hAnsi="Arial" w:cs="Arial"/>
          <w:i/>
          <w:iCs/>
          <w:sz w:val="20"/>
          <w:szCs w:val="20"/>
        </w:rPr>
        <w:t>botName</w:t>
      </w:r>
      <w:r w:rsidRPr="00A77932">
        <w:rPr>
          <w:rFonts w:ascii="Arial" w:hAnsi="Arial" w:cs="Arial"/>
          <w:sz w:val="20"/>
          <w:szCs w:val="20"/>
        </w:rPr>
        <w:t xml:space="preserve"> for your bot</w:t>
      </w:r>
    </w:p>
    <w:p w14:paraId="527D4464" w14:textId="1B4FE040" w:rsidR="00A77932" w:rsidRPr="00A77932" w:rsidRDefault="00A77932" w:rsidP="00A77932">
      <w:p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5EA8CBC4" wp14:editId="6C0BC9F6">
            <wp:extent cx="5669253" cy="1769533"/>
            <wp:effectExtent l="0" t="0" r="8255" b="2540"/>
            <wp:docPr id="3273774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377442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80796" cy="1773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4C3A68E5" w14:textId="77D7022A" w:rsidR="00A77932" w:rsidRDefault="00A77932" w:rsidP="00A77932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&amp; s</w:t>
      </w:r>
      <w:r w:rsidR="001863F7" w:rsidRPr="001863F7">
        <w:rPr>
          <w:rFonts w:ascii="Arial" w:hAnsi="Arial" w:cs="Arial"/>
          <w:sz w:val="20"/>
          <w:szCs w:val="20"/>
        </w:rPr>
        <w:t>ave your updated HTML page locally.</w:t>
      </w:r>
    </w:p>
    <w:p w14:paraId="1D8DD412" w14:textId="0086D2E5" w:rsidR="00A77932" w:rsidRDefault="00A77932" w:rsidP="00A77932">
      <w:pPr>
        <w:jc w:val="center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drawing>
          <wp:inline distT="0" distB="0" distL="0" distR="0" wp14:anchorId="702AB5F9" wp14:editId="41B965E5">
            <wp:extent cx="4978400" cy="1645845"/>
            <wp:effectExtent l="0" t="0" r="0" b="0"/>
            <wp:docPr id="16505963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596367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982294" cy="1647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0"/>
          <w:szCs w:val="20"/>
        </w:rPr>
        <w:t xml:space="preserve"> </w:t>
      </w:r>
    </w:p>
    <w:p w14:paraId="048F1967" w14:textId="41785A5A" w:rsidR="00A77932" w:rsidRPr="00CB7699" w:rsidRDefault="001863F7" w:rsidP="00CB7699">
      <w:pPr>
        <w:pStyle w:val="ListParagraph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t xml:space="preserve">In the </w:t>
      </w:r>
      <w:r w:rsidRPr="00A77932">
        <w:rPr>
          <w:rFonts w:ascii="Arial" w:hAnsi="Arial" w:cs="Arial"/>
          <w:b/>
          <w:bCs/>
          <w:sz w:val="20"/>
          <w:szCs w:val="20"/>
        </w:rPr>
        <w:t>Bucket policy</w:t>
      </w:r>
      <w:r w:rsidRPr="00A77932">
        <w:rPr>
          <w:rFonts w:ascii="Arial" w:hAnsi="Arial" w:cs="Arial"/>
          <w:sz w:val="20"/>
          <w:szCs w:val="20"/>
        </w:rPr>
        <w:t xml:space="preserve"> section, </w:t>
      </w:r>
      <w:r w:rsidR="00A77932" w:rsidRPr="00A77932">
        <w:rPr>
          <w:rFonts w:ascii="Arial" w:hAnsi="Arial" w:cs="Arial"/>
          <w:sz w:val="20"/>
          <w:szCs w:val="20"/>
        </w:rPr>
        <w:t>t</w:t>
      </w:r>
      <w:r w:rsidRPr="00A77932">
        <w:rPr>
          <w:rFonts w:ascii="Arial" w:hAnsi="Arial" w:cs="Arial"/>
          <w:sz w:val="20"/>
          <w:szCs w:val="20"/>
        </w:rPr>
        <w:t xml:space="preserve">o grant public read access to the webpage, copy the following bucket policy. In the </w:t>
      </w:r>
      <w:r w:rsidRPr="00A77932">
        <w:rPr>
          <w:rFonts w:ascii="Arial" w:hAnsi="Arial" w:cs="Arial"/>
          <w:b/>
          <w:bCs/>
          <w:sz w:val="20"/>
          <w:szCs w:val="20"/>
        </w:rPr>
        <w:t>Bucket policy editor</w:t>
      </w:r>
      <w:r w:rsidRPr="00A77932">
        <w:rPr>
          <w:rFonts w:ascii="Arial" w:hAnsi="Arial" w:cs="Arial"/>
          <w:sz w:val="20"/>
          <w:szCs w:val="20"/>
        </w:rPr>
        <w:t>, paste the policy.</w:t>
      </w:r>
      <w:r w:rsidR="00CB7699" w:rsidRPr="00CB7699">
        <w:rPr>
          <w:rFonts w:ascii="Arial" w:hAnsi="Arial" w:cs="Arial"/>
          <w:sz w:val="20"/>
          <w:szCs w:val="20"/>
        </w:rPr>
        <w:t xml:space="preserve">  </w:t>
      </w:r>
    </w:p>
    <w:p w14:paraId="0F06D471" w14:textId="75A771C0" w:rsidR="00A77932" w:rsidRDefault="001863F7" w:rsidP="00A77932">
      <w:pPr>
        <w:pStyle w:val="ListParagraph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t xml:space="preserve">In the </w:t>
      </w:r>
      <w:r w:rsidRPr="00A77932">
        <w:rPr>
          <w:rFonts w:ascii="Arial" w:hAnsi="Arial" w:cs="Arial"/>
          <w:b/>
          <w:bCs/>
          <w:sz w:val="20"/>
          <w:szCs w:val="20"/>
        </w:rPr>
        <w:t>Resource</w:t>
      </w:r>
      <w:r w:rsidRPr="00A77932">
        <w:rPr>
          <w:rFonts w:ascii="Arial" w:hAnsi="Arial" w:cs="Arial"/>
          <w:sz w:val="20"/>
          <w:szCs w:val="20"/>
        </w:rPr>
        <w:t xml:space="preserve"> part of the policy, edit the value of the Amazon Resource Name (ARN) by replacing </w:t>
      </w:r>
      <w:r w:rsidRPr="00A77932">
        <w:rPr>
          <w:rFonts w:ascii="Arial" w:hAnsi="Arial" w:cs="Arial"/>
          <w:i/>
          <w:iCs/>
          <w:sz w:val="20"/>
          <w:szCs w:val="20"/>
        </w:rPr>
        <w:t>example.com</w:t>
      </w:r>
      <w:r w:rsidRPr="00A77932">
        <w:rPr>
          <w:rFonts w:ascii="Arial" w:hAnsi="Arial" w:cs="Arial"/>
          <w:sz w:val="20"/>
          <w:szCs w:val="20"/>
        </w:rPr>
        <w:t xml:space="preserve"> with the name of our bucket.</w:t>
      </w:r>
    </w:p>
    <w:p w14:paraId="43E5E743" w14:textId="218C45A2" w:rsidR="00CB7699" w:rsidRPr="00CB7699" w:rsidRDefault="00CB7699" w:rsidP="00CB7699">
      <w:pPr>
        <w:spacing w:after="0"/>
        <w:jc w:val="both"/>
        <w:rPr>
          <w:rFonts w:ascii="Arial" w:hAnsi="Arial" w:cs="Arial"/>
          <w:sz w:val="20"/>
          <w:szCs w:val="20"/>
        </w:rPr>
      </w:pPr>
      <w:r w:rsidRPr="00CB7699">
        <w:rPr>
          <w:rFonts w:ascii="Arial" w:hAnsi="Arial" w:cs="Arial"/>
          <w:sz w:val="20"/>
          <w:szCs w:val="20"/>
        </w:rPr>
        <w:drawing>
          <wp:inline distT="0" distB="0" distL="0" distR="0" wp14:anchorId="2AB01EE0" wp14:editId="419D4B25">
            <wp:extent cx="2689669" cy="2798618"/>
            <wp:effectExtent l="0" t="0" r="0" b="1905"/>
            <wp:docPr id="17165003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500385" name=""/>
                    <pic:cNvPicPr/>
                  </pic:nvPicPr>
                  <pic:blipFill rotWithShape="1">
                    <a:blip r:embed="rId47">
                      <a:extLst>
                        <a:ext uri="{BEBA8EAE-BF5A-486C-A8C5-ECC9F3942E4B}">
                          <a14:imgProps xmlns:a14="http://schemas.microsoft.com/office/drawing/2010/main">
                            <a14:imgLayer r:embed="rId48">
                              <a14:imgEffect>
                                <a14:sharpenSoften amount="25000"/>
                              </a14:imgEffect>
                              <a14:imgEffect>
                                <a14:saturation sat="200000"/>
                              </a14:imgEffect>
                            </a14:imgLayer>
                          </a14:imgProps>
                        </a:ext>
                      </a:extLst>
                    </a:blip>
                    <a:srcRect t="444" b="4661"/>
                    <a:stretch/>
                  </pic:blipFill>
                  <pic:spPr bwMode="auto">
                    <a:xfrm>
                      <a:off x="0" y="0"/>
                      <a:ext cx="2704593" cy="28141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6B7E7F" w14:textId="5660FF8E" w:rsidR="001863F7" w:rsidRDefault="001863F7" w:rsidP="00A77932">
      <w:pPr>
        <w:pStyle w:val="ListParagraph"/>
        <w:numPr>
          <w:ilvl w:val="1"/>
          <w:numId w:val="34"/>
        </w:numPr>
        <w:jc w:val="both"/>
        <w:rPr>
          <w:rFonts w:ascii="Arial" w:hAnsi="Arial" w:cs="Arial"/>
          <w:sz w:val="20"/>
          <w:szCs w:val="20"/>
        </w:rPr>
      </w:pPr>
      <w:r w:rsidRPr="00A77932">
        <w:rPr>
          <w:rFonts w:ascii="Arial" w:hAnsi="Arial" w:cs="Arial"/>
          <w:sz w:val="20"/>
          <w:szCs w:val="20"/>
        </w:rPr>
        <w:t xml:space="preserve">At the bottom of the </w:t>
      </w:r>
      <w:r w:rsidRPr="00A77932">
        <w:rPr>
          <w:rFonts w:ascii="Arial" w:hAnsi="Arial" w:cs="Arial"/>
          <w:b/>
          <w:bCs/>
          <w:sz w:val="20"/>
          <w:szCs w:val="20"/>
        </w:rPr>
        <w:t>Static website hosting</w:t>
      </w:r>
      <w:r w:rsidRPr="00A77932">
        <w:rPr>
          <w:rFonts w:ascii="Arial" w:hAnsi="Arial" w:cs="Arial"/>
          <w:sz w:val="20"/>
          <w:szCs w:val="20"/>
        </w:rPr>
        <w:t xml:space="preserve"> section, choose the URL</w:t>
      </w:r>
    </w:p>
    <w:p w14:paraId="3A919034" w14:textId="0802443A" w:rsidR="00CB7699" w:rsidRPr="00CB7699" w:rsidRDefault="00CB7699" w:rsidP="00CB7699">
      <w:pPr>
        <w:jc w:val="both"/>
        <w:rPr>
          <w:rFonts w:ascii="Arial" w:hAnsi="Arial" w:cs="Arial"/>
          <w:sz w:val="20"/>
          <w:szCs w:val="20"/>
        </w:rPr>
      </w:pPr>
      <w:r w:rsidRPr="00CB7699">
        <w:rPr>
          <w:rFonts w:ascii="Arial" w:hAnsi="Arial" w:cs="Arial"/>
          <w:sz w:val="20"/>
          <w:szCs w:val="20"/>
        </w:rPr>
        <w:lastRenderedPageBreak/>
        <w:drawing>
          <wp:inline distT="0" distB="0" distL="0" distR="0" wp14:anchorId="5A001F70" wp14:editId="1E44DBC1">
            <wp:extent cx="4911436" cy="1561722"/>
            <wp:effectExtent l="0" t="0" r="3810" b="635"/>
            <wp:docPr id="2340604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060414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927666" cy="1566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0C7BE" w14:textId="1C58628A" w:rsidR="001863F7" w:rsidRPr="001863F7" w:rsidRDefault="00CB7699" w:rsidP="001863F7">
      <w:pPr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Once the</w:t>
      </w:r>
      <w:r w:rsidR="001863F7" w:rsidRPr="001863F7">
        <w:rPr>
          <w:rFonts w:ascii="Arial" w:hAnsi="Arial" w:cs="Arial"/>
          <w:sz w:val="20"/>
          <w:szCs w:val="20"/>
        </w:rPr>
        <w:t xml:space="preserve"> webpage opens, and </w:t>
      </w:r>
      <w:r>
        <w:rPr>
          <w:rFonts w:ascii="Arial" w:hAnsi="Arial" w:cs="Arial"/>
          <w:sz w:val="20"/>
          <w:szCs w:val="20"/>
        </w:rPr>
        <w:t>we</w:t>
      </w:r>
      <w:r w:rsidR="001863F7" w:rsidRPr="001863F7">
        <w:rPr>
          <w:rFonts w:ascii="Arial" w:hAnsi="Arial" w:cs="Arial"/>
          <w:sz w:val="20"/>
          <w:szCs w:val="20"/>
        </w:rPr>
        <w:t xml:space="preserve"> can interact with our bot like </w:t>
      </w:r>
      <w:r>
        <w:rPr>
          <w:rFonts w:ascii="Arial" w:hAnsi="Arial" w:cs="Arial"/>
          <w:sz w:val="20"/>
          <w:szCs w:val="20"/>
        </w:rPr>
        <w:t>we</w:t>
      </w:r>
      <w:r w:rsidR="001863F7" w:rsidRPr="001863F7">
        <w:rPr>
          <w:rFonts w:ascii="Arial" w:hAnsi="Arial" w:cs="Arial"/>
          <w:sz w:val="20"/>
          <w:szCs w:val="20"/>
        </w:rPr>
        <w:t xml:space="preserve"> did </w:t>
      </w:r>
      <w:r>
        <w:rPr>
          <w:rFonts w:ascii="Arial" w:hAnsi="Arial" w:cs="Arial"/>
          <w:sz w:val="20"/>
          <w:szCs w:val="20"/>
        </w:rPr>
        <w:t>in the</w:t>
      </w:r>
      <w:r w:rsidR="001863F7" w:rsidRPr="001863F7">
        <w:rPr>
          <w:rFonts w:ascii="Arial" w:hAnsi="Arial" w:cs="Arial"/>
          <w:sz w:val="20"/>
          <w:szCs w:val="20"/>
        </w:rPr>
        <w:t xml:space="preserve"> Console. </w:t>
      </w:r>
    </w:p>
    <w:p w14:paraId="473FDB1E" w14:textId="357EABC4" w:rsidR="001863F7" w:rsidRPr="00AB5B05" w:rsidRDefault="00CB7699" w:rsidP="00CB7699">
      <w:pPr>
        <w:jc w:val="center"/>
        <w:rPr>
          <w:rFonts w:ascii="Arial" w:hAnsi="Arial" w:cs="Arial"/>
          <w:sz w:val="20"/>
          <w:szCs w:val="20"/>
        </w:rPr>
      </w:pPr>
      <w:r w:rsidRPr="00CB7699">
        <w:rPr>
          <w:rFonts w:ascii="Arial" w:hAnsi="Arial" w:cs="Arial"/>
          <w:sz w:val="20"/>
          <w:szCs w:val="20"/>
        </w:rPr>
        <w:drawing>
          <wp:inline distT="0" distB="0" distL="0" distR="0" wp14:anchorId="6546DDD3" wp14:editId="761C448C">
            <wp:extent cx="2917400" cy="3262746"/>
            <wp:effectExtent l="0" t="0" r="0" b="0"/>
            <wp:docPr id="695334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3344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2923996" cy="327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82EACD" w14:textId="2AF92BD5" w:rsidR="007C3BCC" w:rsidRPr="00B039BC" w:rsidRDefault="007C3BCC" w:rsidP="007C3BCC">
      <w:pPr>
        <w:rPr>
          <w:rFonts w:ascii="Arial" w:hAnsi="Arial" w:cs="Arial"/>
          <w:b/>
          <w:bCs/>
          <w:sz w:val="20"/>
          <w:szCs w:val="20"/>
        </w:rPr>
      </w:pPr>
      <w:r w:rsidRPr="00B039BC">
        <w:rPr>
          <w:rFonts w:ascii="Arial" w:hAnsi="Arial" w:cs="Arial"/>
          <w:b/>
          <w:bCs/>
          <w:sz w:val="20"/>
          <w:szCs w:val="20"/>
        </w:rPr>
        <w:t>Conclusion</w:t>
      </w:r>
      <w:r w:rsidR="00B10BB7">
        <w:rPr>
          <w:rFonts w:ascii="Arial" w:hAnsi="Arial" w:cs="Arial"/>
          <w:b/>
          <w:bCs/>
          <w:sz w:val="20"/>
          <w:szCs w:val="20"/>
        </w:rPr>
        <w:t xml:space="preserve"> </w:t>
      </w:r>
      <w:r w:rsidR="00CB7699">
        <w:rPr>
          <w:rFonts w:ascii="Arial" w:hAnsi="Arial" w:cs="Arial"/>
          <w:b/>
          <w:bCs/>
          <w:sz w:val="20"/>
          <w:szCs w:val="20"/>
        </w:rPr>
        <w:t xml:space="preserve">– </w:t>
      </w:r>
      <w:r w:rsidR="00CB7699" w:rsidRPr="00CB7699">
        <w:rPr>
          <w:rFonts w:ascii="Arial" w:hAnsi="Arial" w:cs="Arial"/>
          <w:sz w:val="20"/>
          <w:szCs w:val="20"/>
        </w:rPr>
        <w:t>Created</w:t>
      </w:r>
      <w:r w:rsidR="00B10BB7" w:rsidRPr="00B10BB7">
        <w:rPr>
          <w:rFonts w:ascii="Arial" w:hAnsi="Arial" w:cs="Arial"/>
          <w:sz w:val="20"/>
          <w:szCs w:val="20"/>
        </w:rPr>
        <w:t xml:space="preserve"> a bot with Amazon Lex and tested it in a webpage.</w:t>
      </w:r>
    </w:p>
    <w:p w14:paraId="1B76A8EB" w14:textId="77777777" w:rsidR="007C3BCC" w:rsidRDefault="007C3BCC" w:rsidP="00CB7699">
      <w:pPr>
        <w:spacing w:after="0"/>
        <w:rPr>
          <w:rFonts w:ascii="Arial" w:hAnsi="Arial" w:cs="Arial"/>
          <w:b/>
          <w:bCs/>
          <w:sz w:val="20"/>
          <w:szCs w:val="20"/>
        </w:rPr>
      </w:pPr>
      <w:r w:rsidRPr="00987FD1">
        <w:rPr>
          <w:rFonts w:ascii="Arial" w:hAnsi="Arial" w:cs="Arial"/>
          <w:b/>
          <w:bCs/>
          <w:sz w:val="20"/>
          <w:szCs w:val="20"/>
        </w:rPr>
        <w:t>Lab complete</w:t>
      </w:r>
    </w:p>
    <w:p w14:paraId="5531105F" w14:textId="5CD5D1F1" w:rsidR="00CB7699" w:rsidRPr="00CB7699" w:rsidRDefault="007C3BCC" w:rsidP="00CB7699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  <w:r w:rsidRPr="00CB7699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In order to end the lab, choose </w:t>
      </w:r>
      <w:r w:rsidRPr="00CB7699">
        <w:rPr>
          <w:rFonts w:ascii="Arial" w:eastAsia="Times New Roman" w:hAnsi="Arial" w:cs="Arial"/>
          <w:color w:val="000000"/>
          <w:kern w:val="0"/>
          <w:sz w:val="20"/>
          <w:szCs w:val="20"/>
          <w:bdr w:val="single" w:sz="6" w:space="2" w:color="auto" w:frame="1"/>
          <w:shd w:val="clear" w:color="auto" w:fill="F2F3F4"/>
          <w:lang w:eastAsia="en-IN"/>
          <w14:ligatures w14:val="none"/>
        </w:rPr>
        <w:t>End Lab</w:t>
      </w:r>
      <w:r w:rsidRPr="00CB7699">
        <w:rPr>
          <w:rFonts w:ascii="Arial" w:eastAsia="Times New Roman" w:hAnsi="Arial" w:cs="Arial"/>
          <w:color w:val="333333"/>
          <w:kern w:val="0"/>
          <w:sz w:val="20"/>
          <w:szCs w:val="20"/>
          <w:lang w:eastAsia="en-IN"/>
          <w14:ligatures w14:val="none"/>
        </w:rPr>
        <w:t xml:space="preserve">, and then choose </w:t>
      </w:r>
      <w:r w:rsidRPr="00CB7699">
        <w:rPr>
          <w:rFonts w:ascii="Arial" w:eastAsia="Times New Roman" w:hAnsi="Arial" w:cs="Arial"/>
          <w:b/>
          <w:bCs/>
          <w:color w:val="FFFFFF"/>
          <w:kern w:val="0"/>
          <w:sz w:val="20"/>
          <w:szCs w:val="20"/>
          <w:shd w:val="clear" w:color="auto" w:fill="257ACF"/>
          <w:lang w:eastAsia="en-IN"/>
          <w14:ligatures w14:val="none"/>
        </w:rPr>
        <w:t>Yes</w:t>
      </w:r>
    </w:p>
    <w:p w14:paraId="105652A2" w14:textId="77777777" w:rsidR="00CB7699" w:rsidRPr="00CB7699" w:rsidRDefault="00CB7699" w:rsidP="00CB7699">
      <w:pPr>
        <w:pStyle w:val="ListParagraph"/>
        <w:shd w:val="clear" w:color="auto" w:fill="FFFFFF"/>
        <w:spacing w:after="0" w:line="240" w:lineRule="auto"/>
        <w:ind w:left="360"/>
        <w:rPr>
          <w:rFonts w:ascii="Arial" w:eastAsia="Times New Roman" w:hAnsi="Arial" w:cs="Arial"/>
          <w:b/>
          <w:bCs/>
          <w:color w:val="333333"/>
          <w:kern w:val="0"/>
          <w:sz w:val="20"/>
          <w:szCs w:val="20"/>
          <w:lang w:eastAsia="en-IN"/>
          <w14:ligatures w14:val="none"/>
        </w:rPr>
      </w:pPr>
    </w:p>
    <w:p w14:paraId="0C46C8ED" w14:textId="77777777" w:rsidR="007C3BCC" w:rsidRPr="00987FD1" w:rsidRDefault="007C3BCC" w:rsidP="007C3BCC">
      <w:pPr>
        <w:rPr>
          <w:rFonts w:ascii="Arial" w:hAnsi="Arial" w:cs="Arial"/>
          <w:sz w:val="20"/>
          <w:szCs w:val="20"/>
        </w:rPr>
      </w:pPr>
      <w:r>
        <w:rPr>
          <w:noProof/>
        </w:rPr>
        <w:drawing>
          <wp:inline distT="0" distB="0" distL="0" distR="0" wp14:anchorId="4AB71400" wp14:editId="6C873391">
            <wp:extent cx="6088841" cy="973667"/>
            <wp:effectExtent l="0" t="0" r="7620" b="0"/>
            <wp:docPr id="16838177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267461" name=""/>
                    <pic:cNvPicPr/>
                  </pic:nvPicPr>
                  <pic:blipFill rotWithShape="1">
                    <a:blip r:embed="rId20"/>
                    <a:srcRect l="29961" t="24809" r="9296" b="57923"/>
                    <a:stretch/>
                  </pic:blipFill>
                  <pic:spPr bwMode="auto">
                    <a:xfrm>
                      <a:off x="0" y="0"/>
                      <a:ext cx="6161047" cy="9852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96EE7D" w14:textId="77777777" w:rsidR="007C3BCC" w:rsidRDefault="007C3BCC" w:rsidP="007C3BCC"/>
    <w:p w14:paraId="4347E257" w14:textId="77777777" w:rsidR="007C3BCC" w:rsidRDefault="007C3BCC" w:rsidP="007C3BCC"/>
    <w:p w14:paraId="37C2EE89" w14:textId="77777777" w:rsidR="007C3BCC" w:rsidRDefault="007C3BCC" w:rsidP="007C3BCC"/>
    <w:p w14:paraId="78BD7A39" w14:textId="77777777" w:rsidR="008A1382" w:rsidRDefault="008A1382"/>
    <w:sectPr w:rsidR="008A1382" w:rsidSect="007C3BCC">
      <w:footerReference w:type="default" r:id="rId51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7656C" w14:textId="77777777" w:rsidR="00674A47" w:rsidRDefault="00674A47">
      <w:pPr>
        <w:spacing w:after="0" w:line="240" w:lineRule="auto"/>
      </w:pPr>
      <w:r>
        <w:separator/>
      </w:r>
    </w:p>
  </w:endnote>
  <w:endnote w:type="continuationSeparator" w:id="0">
    <w:p w14:paraId="31541832" w14:textId="77777777" w:rsidR="00674A47" w:rsidRDefault="00674A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9D22D47" w14:textId="77777777" w:rsidR="00423E61" w:rsidRPr="00DE0AEA" w:rsidRDefault="00000000" w:rsidP="00DE0AEA">
    <w:pPr>
      <w:pStyle w:val="Footer"/>
      <w:jc w:val="center"/>
      <w:rPr>
        <w:rFonts w:ascii="Arial" w:hAnsi="Arial" w:cs="Arial"/>
        <w:sz w:val="18"/>
        <w:szCs w:val="18"/>
      </w:rPr>
    </w:pPr>
    <w:r w:rsidRPr="00DE0AEA">
      <w:rPr>
        <w:rFonts w:ascii="Arial" w:hAnsi="Arial" w:cs="Arial"/>
        <w:sz w:val="18"/>
        <w:szCs w:val="18"/>
      </w:rPr>
      <w:t>Aakanksha Kaushal – A2305221165</w:t>
    </w:r>
  </w:p>
  <w:p w14:paraId="2F1FA9FA" w14:textId="77777777" w:rsidR="00423E61" w:rsidRPr="00DE0AEA" w:rsidRDefault="00423E61" w:rsidP="00DE0AEA">
    <w:pPr>
      <w:pStyle w:val="Footer"/>
      <w:jc w:val="center"/>
      <w:rPr>
        <w:rFonts w:ascii="Arial" w:hAnsi="Arial" w:cs="Arial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D8F7C2" w14:textId="77777777" w:rsidR="00674A47" w:rsidRDefault="00674A47">
      <w:pPr>
        <w:spacing w:after="0" w:line="240" w:lineRule="auto"/>
      </w:pPr>
      <w:r>
        <w:separator/>
      </w:r>
    </w:p>
  </w:footnote>
  <w:footnote w:type="continuationSeparator" w:id="0">
    <w:p w14:paraId="6EE861E8" w14:textId="77777777" w:rsidR="00674A47" w:rsidRDefault="00674A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91300D"/>
    <w:multiLevelType w:val="multilevel"/>
    <w:tmpl w:val="63CE3E48"/>
    <w:lvl w:ilvl="0">
      <w:start w:val="3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BDA562C"/>
    <w:multiLevelType w:val="multilevel"/>
    <w:tmpl w:val="2DA45678"/>
    <w:lvl w:ilvl="0">
      <w:start w:val="3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F20A24"/>
    <w:multiLevelType w:val="multilevel"/>
    <w:tmpl w:val="55A4C59E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0193CBC"/>
    <w:multiLevelType w:val="multilevel"/>
    <w:tmpl w:val="8848B3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09970FA"/>
    <w:multiLevelType w:val="multilevel"/>
    <w:tmpl w:val="EF5AF24A"/>
    <w:lvl w:ilvl="0">
      <w:start w:val="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56751B0"/>
    <w:multiLevelType w:val="multilevel"/>
    <w:tmpl w:val="39502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D175AE"/>
    <w:multiLevelType w:val="multilevel"/>
    <w:tmpl w:val="CF8E17B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175F5B61"/>
    <w:multiLevelType w:val="multilevel"/>
    <w:tmpl w:val="E514F3AC"/>
    <w:lvl w:ilvl="0">
      <w:start w:val="3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17E84F27"/>
    <w:multiLevelType w:val="multilevel"/>
    <w:tmpl w:val="8612BF3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9" w15:restartNumberingAfterBreak="0">
    <w:nsid w:val="183C7644"/>
    <w:multiLevelType w:val="multilevel"/>
    <w:tmpl w:val="B4163346"/>
    <w:lvl w:ilvl="0">
      <w:start w:val="4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0593F3F"/>
    <w:multiLevelType w:val="multilevel"/>
    <w:tmpl w:val="470890EE"/>
    <w:lvl w:ilvl="0">
      <w:start w:val="8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4E52086"/>
    <w:multiLevelType w:val="multilevel"/>
    <w:tmpl w:val="E41CA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560578"/>
    <w:multiLevelType w:val="multilevel"/>
    <w:tmpl w:val="E7182188"/>
    <w:lvl w:ilvl="0">
      <w:start w:val="6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5FD0D18"/>
    <w:multiLevelType w:val="multilevel"/>
    <w:tmpl w:val="0E06728E"/>
    <w:lvl w:ilvl="0">
      <w:start w:val="10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27C60A32"/>
    <w:multiLevelType w:val="multilevel"/>
    <w:tmpl w:val="9F90F652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28951123"/>
    <w:multiLevelType w:val="multilevel"/>
    <w:tmpl w:val="448E58E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9573A4E"/>
    <w:multiLevelType w:val="multilevel"/>
    <w:tmpl w:val="13FE3B94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29E3324B"/>
    <w:multiLevelType w:val="multilevel"/>
    <w:tmpl w:val="6C649200"/>
    <w:lvl w:ilvl="0">
      <w:start w:val="3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2A7C1622"/>
    <w:multiLevelType w:val="multilevel"/>
    <w:tmpl w:val="71C4D97E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00E370C"/>
    <w:multiLevelType w:val="multilevel"/>
    <w:tmpl w:val="ED20A3E0"/>
    <w:lvl w:ilvl="0">
      <w:start w:val="2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349732ED"/>
    <w:multiLevelType w:val="multilevel"/>
    <w:tmpl w:val="B3BEEED4"/>
    <w:lvl w:ilvl="0">
      <w:start w:val="3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6DB1D08"/>
    <w:multiLevelType w:val="multilevel"/>
    <w:tmpl w:val="FBD6F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C65327B"/>
    <w:multiLevelType w:val="multilevel"/>
    <w:tmpl w:val="C3D69BD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3C7B6B63"/>
    <w:multiLevelType w:val="multilevel"/>
    <w:tmpl w:val="F1FC09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E00577C"/>
    <w:multiLevelType w:val="multilevel"/>
    <w:tmpl w:val="DEE6A89E"/>
    <w:lvl w:ilvl="0">
      <w:start w:val="8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444D0AD4"/>
    <w:multiLevelType w:val="multilevel"/>
    <w:tmpl w:val="18F49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73E567F"/>
    <w:multiLevelType w:val="multilevel"/>
    <w:tmpl w:val="FC225546"/>
    <w:lvl w:ilvl="0">
      <w:start w:val="5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30125F2"/>
    <w:multiLevelType w:val="multilevel"/>
    <w:tmpl w:val="D01C76E8"/>
    <w:lvl w:ilvl="0">
      <w:start w:val="5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58E64F0"/>
    <w:multiLevelType w:val="multilevel"/>
    <w:tmpl w:val="B2A02C1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9" w15:restartNumberingAfterBreak="0">
    <w:nsid w:val="649D23E0"/>
    <w:multiLevelType w:val="multilevel"/>
    <w:tmpl w:val="FEAEE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530A09"/>
    <w:multiLevelType w:val="multilevel"/>
    <w:tmpl w:val="47923F06"/>
    <w:lvl w:ilvl="0">
      <w:start w:val="9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1" w15:restartNumberingAfterBreak="0">
    <w:nsid w:val="6B323471"/>
    <w:multiLevelType w:val="multilevel"/>
    <w:tmpl w:val="1610A6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CCA41D0"/>
    <w:multiLevelType w:val="hybridMultilevel"/>
    <w:tmpl w:val="27BEF840"/>
    <w:lvl w:ilvl="0" w:tplc="FB1C114E">
      <w:start w:val="1"/>
      <w:numFmt w:val="decimal"/>
      <w:lvlText w:val="%1"/>
      <w:lvlJc w:val="center"/>
      <w:pPr>
        <w:ind w:left="1440" w:hanging="360"/>
      </w:pPr>
      <w:rPr>
        <w:rFonts w:ascii="Calibri" w:hAnsi="Calibri" w:hint="default"/>
        <w:b w:val="0"/>
        <w:i/>
        <w:sz w:val="18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 w15:restartNumberingAfterBreak="0">
    <w:nsid w:val="7D82260F"/>
    <w:multiLevelType w:val="multilevel"/>
    <w:tmpl w:val="A94653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Arial" w:eastAsiaTheme="minorHAnsi" w:hAnsi="Arial" w:cs="Arial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931158948">
    <w:abstractNumId w:val="31"/>
  </w:num>
  <w:num w:numId="2" w16cid:durableId="631793454">
    <w:abstractNumId w:val="21"/>
  </w:num>
  <w:num w:numId="3" w16cid:durableId="1187409809">
    <w:abstractNumId w:val="28"/>
  </w:num>
  <w:num w:numId="4" w16cid:durableId="1165167650">
    <w:abstractNumId w:val="23"/>
  </w:num>
  <w:num w:numId="5" w16cid:durableId="1611858066">
    <w:abstractNumId w:val="8"/>
  </w:num>
  <w:num w:numId="6" w16cid:durableId="344599733">
    <w:abstractNumId w:val="11"/>
  </w:num>
  <w:num w:numId="7" w16cid:durableId="121657078">
    <w:abstractNumId w:val="6"/>
  </w:num>
  <w:num w:numId="8" w16cid:durableId="445930442">
    <w:abstractNumId w:val="14"/>
  </w:num>
  <w:num w:numId="9" w16cid:durableId="2062553303">
    <w:abstractNumId w:val="15"/>
  </w:num>
  <w:num w:numId="10" w16cid:durableId="545679455">
    <w:abstractNumId w:val="19"/>
  </w:num>
  <w:num w:numId="11" w16cid:durableId="2139256144">
    <w:abstractNumId w:val="3"/>
  </w:num>
  <w:num w:numId="12" w16cid:durableId="1647972259">
    <w:abstractNumId w:val="2"/>
  </w:num>
  <w:num w:numId="13" w16cid:durableId="782504157">
    <w:abstractNumId w:val="18"/>
  </w:num>
  <w:num w:numId="14" w16cid:durableId="2059745781">
    <w:abstractNumId w:val="20"/>
  </w:num>
  <w:num w:numId="15" w16cid:durableId="1495803560">
    <w:abstractNumId w:val="17"/>
  </w:num>
  <w:num w:numId="16" w16cid:durableId="1145318186">
    <w:abstractNumId w:val="4"/>
  </w:num>
  <w:num w:numId="17" w16cid:durableId="1688558084">
    <w:abstractNumId w:val="7"/>
  </w:num>
  <w:num w:numId="18" w16cid:durableId="1593395778">
    <w:abstractNumId w:val="1"/>
  </w:num>
  <w:num w:numId="19" w16cid:durableId="972713991">
    <w:abstractNumId w:val="5"/>
  </w:num>
  <w:num w:numId="20" w16cid:durableId="1633096726">
    <w:abstractNumId w:val="0"/>
  </w:num>
  <w:num w:numId="21" w16cid:durableId="1213540576">
    <w:abstractNumId w:val="9"/>
  </w:num>
  <w:num w:numId="22" w16cid:durableId="424498156">
    <w:abstractNumId w:val="27"/>
  </w:num>
  <w:num w:numId="23" w16cid:durableId="1530070862">
    <w:abstractNumId w:val="26"/>
  </w:num>
  <w:num w:numId="24" w16cid:durableId="701051594">
    <w:abstractNumId w:val="29"/>
  </w:num>
  <w:num w:numId="25" w16cid:durableId="1597790336">
    <w:abstractNumId w:val="12"/>
  </w:num>
  <w:num w:numId="26" w16cid:durableId="2000036056">
    <w:abstractNumId w:val="33"/>
  </w:num>
  <w:num w:numId="27" w16cid:durableId="934630677">
    <w:abstractNumId w:val="25"/>
  </w:num>
  <w:num w:numId="28" w16cid:durableId="850686000">
    <w:abstractNumId w:val="24"/>
  </w:num>
  <w:num w:numId="29" w16cid:durableId="809907548">
    <w:abstractNumId w:val="10"/>
  </w:num>
  <w:num w:numId="30" w16cid:durableId="56976998">
    <w:abstractNumId w:val="16"/>
  </w:num>
  <w:num w:numId="31" w16cid:durableId="499085697">
    <w:abstractNumId w:val="22"/>
  </w:num>
  <w:num w:numId="32" w16cid:durableId="407463405">
    <w:abstractNumId w:val="30"/>
  </w:num>
  <w:num w:numId="33" w16cid:durableId="594702916">
    <w:abstractNumId w:val="32"/>
  </w:num>
  <w:num w:numId="34" w16cid:durableId="6361106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NDc3NLM0MzUxtzBU0lEKTi0uzszPAykwrAUAlnMBECwAAAA="/>
  </w:docVars>
  <w:rsids>
    <w:rsidRoot w:val="000657E5"/>
    <w:rsid w:val="00006925"/>
    <w:rsid w:val="000657E5"/>
    <w:rsid w:val="001855EB"/>
    <w:rsid w:val="001863F7"/>
    <w:rsid w:val="001B2A61"/>
    <w:rsid w:val="002E770E"/>
    <w:rsid w:val="003B40A1"/>
    <w:rsid w:val="003E6568"/>
    <w:rsid w:val="00423E61"/>
    <w:rsid w:val="004A1702"/>
    <w:rsid w:val="004C58AE"/>
    <w:rsid w:val="00674A47"/>
    <w:rsid w:val="007C3BCC"/>
    <w:rsid w:val="00836CAD"/>
    <w:rsid w:val="008A1382"/>
    <w:rsid w:val="00A77932"/>
    <w:rsid w:val="00AB5B05"/>
    <w:rsid w:val="00B10BB7"/>
    <w:rsid w:val="00C25CB4"/>
    <w:rsid w:val="00CB7699"/>
    <w:rsid w:val="00F824BC"/>
    <w:rsid w:val="00F85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51688"/>
  <w15:chartTrackingRefBased/>
  <w15:docId w15:val="{B02B63B9-3A9D-4CA2-87CA-37F092CDE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3BCC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B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3BCC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7C3BC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3BCC"/>
  </w:style>
  <w:style w:type="character" w:customStyle="1" w:styleId="Heading2Char">
    <w:name w:val="Heading 2 Char"/>
    <w:basedOn w:val="DefaultParagraphFont"/>
    <w:link w:val="Heading2"/>
    <w:uiPriority w:val="9"/>
    <w:rsid w:val="00AB5B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863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63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8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16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6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4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4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5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9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3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05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1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8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14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695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909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642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031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336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7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0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7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6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2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03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70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53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311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997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51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436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0187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9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7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3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4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microsoft.com/office/2007/relationships/hdphoto" Target="media/hdphoto1.wdp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4.png"/><Relationship Id="rId47" Type="http://schemas.openxmlformats.org/officeDocument/2006/relationships/image" Target="media/image38.png"/><Relationship Id="rId50" Type="http://schemas.openxmlformats.org/officeDocument/2006/relationships/image" Target="media/image40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3.png"/><Relationship Id="rId45" Type="http://schemas.openxmlformats.org/officeDocument/2006/relationships/image" Target="media/image36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5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microsoft.com/office/2007/relationships/hdphoto" Target="media/hdphoto3.wdp"/><Relationship Id="rId48" Type="http://schemas.microsoft.com/office/2007/relationships/hdphoto" Target="media/hdphoto4.wdp"/><Relationship Id="rId8" Type="http://schemas.openxmlformats.org/officeDocument/2006/relationships/image" Target="media/image2.png"/><Relationship Id="rId51" Type="http://schemas.openxmlformats.org/officeDocument/2006/relationships/footer" Target="footer1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37.png"/><Relationship Id="rId20" Type="http://schemas.openxmlformats.org/officeDocument/2006/relationships/image" Target="media/image14.png"/><Relationship Id="rId41" Type="http://schemas.microsoft.com/office/2007/relationships/hdphoto" Target="media/hdphoto2.wdp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</TotalTime>
  <Pages>14</Pages>
  <Words>659</Words>
  <Characters>376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nksha k</dc:creator>
  <cp:keywords/>
  <dc:description/>
  <cp:lastModifiedBy>Aakanksha k</cp:lastModifiedBy>
  <cp:revision>6</cp:revision>
  <dcterms:created xsi:type="dcterms:W3CDTF">2024-08-26T23:12:00Z</dcterms:created>
  <dcterms:modified xsi:type="dcterms:W3CDTF">2024-10-14T19:10:00Z</dcterms:modified>
</cp:coreProperties>
</file>